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7AD350D0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F3646F">
        <w:rPr>
          <w:sz w:val="40"/>
          <w:szCs w:val="40"/>
        </w:rPr>
        <w:t>3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5AAADD1B" w14:textId="7702EAA8" w:rsidR="009806EE" w:rsidRDefault="00093769" w:rsidP="001E7534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_</w:t>
      </w:r>
      <w:r w:rsidR="00F3646F">
        <w:rPr>
          <w:rFonts w:cstheme="majorBidi"/>
          <w:b/>
          <w:bCs/>
          <w:sz w:val="32"/>
          <w:szCs w:val="32"/>
          <w:lang w:val="en-CA"/>
        </w:rPr>
        <w:t>3</w:t>
      </w:r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45F11D67" w14:textId="77777777" w:rsidR="001E7534" w:rsidRDefault="001E7534" w:rsidP="001E7534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7A550A32" w14:textId="1B113ACB" w:rsidR="00501A63" w:rsidRPr="00501A63" w:rsidRDefault="00501A63" w:rsidP="004F735A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</w:pPr>
      <w:r>
        <w:rPr>
          <w:rFonts w:ascii="TimesNewRomanPSMT" w:hAnsi="TimesNewRomanPSMT" w:cs="TimesNewRomanPSMT"/>
          <w:szCs w:val="24"/>
          <w:lang w:val="en-CA"/>
        </w:rPr>
        <w:t xml:space="preserve">Solve </w:t>
      </w:r>
      <w:r w:rsidRPr="00501A63">
        <w:rPr>
          <w:rFonts w:ascii="TimesNewRomanPSMT" w:hAnsi="TimesNewRomanPSMT"/>
          <w:color w:val="000000"/>
          <w:szCs w:val="24"/>
        </w:rPr>
        <w:t>1D convection/diffusion problem governed by</w:t>
      </w:r>
      <w:r>
        <w:rPr>
          <w:rFonts w:ascii="TimesNewRomanPSMT" w:hAnsi="TimesNewRomanPSMT"/>
          <w:color w:val="000000"/>
          <w:szCs w:val="24"/>
        </w:rPr>
        <w:t>:</w:t>
      </w:r>
    </w:p>
    <w:p w14:paraId="7F094347" w14:textId="39061C77" w:rsidR="00501A63" w:rsidRPr="0038478B" w:rsidRDefault="0080239E" w:rsidP="0038478B">
      <w:pPr>
        <w:spacing w:line="360" w:lineRule="auto"/>
        <w:rPr>
          <w:rFonts w:ascii="TimesNewRomanPSMT" w:hAnsi="TimesNewRomanPSMT" w:cs="TimesNewRomanPSMT"/>
          <w:szCs w:val="24"/>
          <w:lang w:val="en-CA"/>
        </w:rPr>
      </w:pPr>
      <m:oMathPara>
        <m:oMath>
          <m:f>
            <m:f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d</m:t>
              </m:r>
            </m:num>
            <m:den>
              <m:r>
                <w:rPr>
                  <w:rFonts w:ascii="Cambria Math" w:hAnsi="Cambria Math" w:cstheme="majorBidi"/>
                  <w:szCs w:val="24"/>
                </w:rPr>
                <m:t>dx</m:t>
              </m:r>
            </m:den>
          </m:f>
          <m:r>
            <w:rPr>
              <w:rFonts w:ascii="Cambria Math" w:hAnsi="Cambria Math" w:cstheme="majorBidi"/>
              <w:szCs w:val="24"/>
            </w:rPr>
            <m:t>(ρuϕ)</m:t>
          </m:r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d</m:t>
              </m:r>
            </m:num>
            <m:den>
              <m:r>
                <w:rPr>
                  <w:rFonts w:ascii="Cambria Math" w:hAnsi="Cambria Math" w:cstheme="majorBidi"/>
                  <w:szCs w:val="24"/>
                </w:rPr>
                <m:t>dx</m:t>
              </m:r>
            </m:den>
          </m:f>
          <m:r>
            <w:rPr>
              <w:rFonts w:ascii="Cambria Math" w:hAnsi="Cambria Math" w:cstheme="majorBidi"/>
              <w:szCs w:val="24"/>
            </w:rPr>
            <m:t>(</m:t>
          </m:r>
          <m:r>
            <m:rPr>
              <m:sty m:val="p"/>
            </m:rPr>
            <w:rPr>
              <w:rFonts w:ascii="Cambria Math" w:hAnsi="Cambria Math" w:cstheme="majorBidi"/>
              <w:szCs w:val="24"/>
            </w:rPr>
            <m:t>Γ</m:t>
          </m:r>
          <m:f>
            <m:fPr>
              <m:ctrlPr>
                <w:rPr>
                  <w:rFonts w:ascii="Cambria Math" w:hAnsi="Cambria Math" w:cstheme="majorBidi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ϕ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dx</m:t>
              </m:r>
            </m:den>
          </m:f>
          <m:r>
            <w:rPr>
              <w:rFonts w:ascii="Cambria Math" w:hAnsi="Cambria Math" w:cstheme="majorBidi"/>
              <w:szCs w:val="24"/>
            </w:rPr>
            <m:t>)</m:t>
          </m:r>
        </m:oMath>
      </m:oMathPara>
      <w:bookmarkStart w:id="1" w:name="_GoBack"/>
      <w:bookmarkEnd w:id="1"/>
    </w:p>
    <w:p w14:paraId="5668B58A" w14:textId="6781D1A8" w:rsidR="004F735A" w:rsidRDefault="001E7534" w:rsidP="004F735A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</w:pPr>
      <w:r>
        <w:rPr>
          <w:rFonts w:ascii="TimesNewRomanPSMT" w:hAnsi="TimesNewRomanPSMT" w:cs="TimesNewRomanPSMT"/>
          <w:szCs w:val="24"/>
          <w:lang w:val="en-CA"/>
        </w:rPr>
        <w:t xml:space="preserve">Solve </w:t>
      </w:r>
      <w:r w:rsidR="004F735A">
        <w:rPr>
          <w:rFonts w:ascii="TimesNewRomanPSMT" w:hAnsi="TimesNewRomanPSMT" w:cs="TimesNewRomanPSMT"/>
          <w:szCs w:val="24"/>
          <w:lang w:val="en-CA"/>
        </w:rPr>
        <w:t xml:space="preserve">transient heat conduction: </w:t>
      </w:r>
    </w:p>
    <w:p w14:paraId="1E193839" w14:textId="77777777" w:rsidR="004F735A" w:rsidRDefault="004F735A" w:rsidP="004F735A">
      <w:pPr>
        <w:spacing w:line="360" w:lineRule="auto"/>
        <w:rPr>
          <w:rFonts w:ascii="TimesNewRomanPSMT" w:hAnsi="TimesNewRomanPSMT" w:cs="TimesNewRomanPSMT"/>
          <w:szCs w:val="24"/>
          <w:lang w:val="en-CA"/>
        </w:rPr>
      </w:pPr>
    </w:p>
    <w:p w14:paraId="2F7E2C15" w14:textId="6D2E4171" w:rsidR="00B626AB" w:rsidRPr="008927D2" w:rsidRDefault="008F4CAF" w:rsidP="00B626AB">
      <w:pPr>
        <w:rPr>
          <w:rFonts w:cstheme="majorBidi"/>
          <w:szCs w:val="24"/>
        </w:rPr>
      </w:pPr>
      <m:oMathPara>
        <m:oMath>
          <m:r>
            <w:rPr>
              <w:rFonts w:ascii="Cambria Math" w:hAnsi="Cambria Math" w:cstheme="majorBidi"/>
              <w:szCs w:val="24"/>
            </w:rPr>
            <m:t>ρ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</m:sSub>
          <m:f>
            <m:f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dT</m:t>
              </m:r>
            </m:num>
            <m:den>
              <m:r>
                <w:rPr>
                  <w:rFonts w:ascii="Cambria Math" w:hAnsi="Cambria Math" w:cstheme="majorBidi"/>
                  <w:szCs w:val="24"/>
                </w:rPr>
                <m:t>dt</m:t>
              </m:r>
            </m:den>
          </m:f>
          <m:r>
            <w:rPr>
              <w:rFonts w:ascii="Cambria Math" w:hAnsi="Cambria Math" w:cstheme="majorBidi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theme="majorBidi"/>
              <w:szCs w:val="24"/>
            </w:rPr>
            <m:t>∇</m:t>
          </m:r>
          <m:r>
            <w:rPr>
              <w:rFonts w:ascii="Cambria Math" w:hAnsi="Cambria Math" w:cstheme="majorBidi"/>
              <w:szCs w:val="24"/>
            </w:rPr>
            <m:t>.(λ</m:t>
          </m:r>
          <m:r>
            <m:rPr>
              <m:sty m:val="p"/>
            </m:rPr>
            <w:rPr>
              <w:rFonts w:ascii="Cambria Math" w:hAnsi="Cambria Math" w:cstheme="majorBidi"/>
              <w:szCs w:val="24"/>
            </w:rPr>
            <m:t>∇</m:t>
          </m:r>
          <m:r>
            <w:rPr>
              <w:rFonts w:ascii="Cambria Math" w:hAnsi="Cambria Math" w:cstheme="majorBidi"/>
              <w:szCs w:val="24"/>
            </w:rPr>
            <m:t>T)+S</m:t>
          </m:r>
        </m:oMath>
      </m:oMathPara>
    </w:p>
    <w:p w14:paraId="7115FD2A" w14:textId="67BE7DC9" w:rsidR="004F735A" w:rsidRPr="004F735A" w:rsidRDefault="004F735A" w:rsidP="004F735A">
      <w:pPr>
        <w:spacing w:line="360" w:lineRule="auto"/>
        <w:rPr>
          <w:rFonts w:ascii="TimesNewRomanPSMT" w:hAnsi="TimesNewRomanPSMT" w:cs="TimesNewRomanPSMT"/>
          <w:szCs w:val="24"/>
          <w:lang w:val="en-CA"/>
        </w:rPr>
        <w:sectPr w:rsidR="004F735A" w:rsidRPr="004F735A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41FF9040" w14:textId="7CD21A65" w:rsidR="00B617EE" w:rsidRDefault="00983BB3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3641025" w:history="1">
            <w:r w:rsidR="00B617EE" w:rsidRPr="00753935">
              <w:rPr>
                <w:rStyle w:val="Hyperlink"/>
                <w:noProof/>
              </w:rPr>
              <w:t>1</w:t>
            </w:r>
            <w:r w:rsidR="00B617EE">
              <w:rPr>
                <w:noProof/>
                <w:webHidden/>
              </w:rPr>
              <w:tab/>
            </w:r>
            <w:r w:rsidR="00B617EE">
              <w:rPr>
                <w:noProof/>
                <w:webHidden/>
              </w:rPr>
              <w:fldChar w:fldCharType="begin"/>
            </w:r>
            <w:r w:rsidR="00B617EE">
              <w:rPr>
                <w:noProof/>
                <w:webHidden/>
              </w:rPr>
              <w:instrText xml:space="preserve"> PAGEREF _Toc43641025 \h </w:instrText>
            </w:r>
            <w:r w:rsidR="00B617EE">
              <w:rPr>
                <w:noProof/>
                <w:webHidden/>
              </w:rPr>
            </w:r>
            <w:r w:rsidR="00B617EE">
              <w:rPr>
                <w:noProof/>
                <w:webHidden/>
              </w:rPr>
              <w:fldChar w:fldCharType="separate"/>
            </w:r>
            <w:r w:rsidR="00B617EE">
              <w:rPr>
                <w:noProof/>
                <w:webHidden/>
              </w:rPr>
              <w:t>1</w:t>
            </w:r>
            <w:r w:rsidR="00B617EE">
              <w:rPr>
                <w:noProof/>
                <w:webHidden/>
              </w:rPr>
              <w:fldChar w:fldCharType="end"/>
            </w:r>
          </w:hyperlink>
        </w:p>
        <w:p w14:paraId="044DBED8" w14:textId="1F8638D3" w:rsidR="00B617EE" w:rsidRDefault="00B617EE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641026" w:history="1">
            <w:r w:rsidRPr="00753935">
              <w:rPr>
                <w:rStyle w:val="Hyperlink"/>
                <w:noProof/>
              </w:rPr>
              <w:t>2</w:t>
            </w:r>
            <w:r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Pr="00753935">
              <w:rPr>
                <w:rStyle w:val="Hyperlink"/>
                <w:noProof/>
              </w:rPr>
              <w:t>Question_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641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F24E8" w14:textId="206688C9" w:rsidR="00B617EE" w:rsidRDefault="00B617EE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641027" w:history="1">
            <w:r w:rsidRPr="00753935">
              <w:rPr>
                <w:rStyle w:val="Hyperlink"/>
                <w:rFonts w:eastAsia="Calibri"/>
                <w:noProof/>
              </w:rPr>
              <w:t>3</w:t>
            </w:r>
            <w:r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Pr="00753935">
              <w:rPr>
                <w:rStyle w:val="Hyperlink"/>
                <w:rFonts w:eastAsia="Calibri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641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5463F" w14:textId="04FB913D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5EFD0EA2" w:rsidR="002939DC" w:rsidRPr="007021CA" w:rsidRDefault="00233500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fldSimple w:instr=" TOC \h \z \c &quot;Figure&quot; ">
        <w:r w:rsidR="00B617EE">
          <w:rPr>
            <w:b/>
            <w:bCs/>
            <w:noProof/>
          </w:rPr>
          <w:t>No table of figures entries found.</w:t>
        </w:r>
      </w:fldSimple>
      <w:r w:rsidR="003E658B" w:rsidRPr="007021CA">
        <w:br w:type="page"/>
      </w:r>
    </w:p>
    <w:p w14:paraId="12E275F4" w14:textId="77777777" w:rsidR="007E3661" w:rsidRDefault="007E3661" w:rsidP="006D594D">
      <w:pPr>
        <w:pStyle w:val="Heading1"/>
        <w:spacing w:line="360" w:lineRule="auto"/>
      </w:pPr>
      <w:bookmarkStart w:id="2" w:name="_Toc43641025"/>
      <w:bookmarkEnd w:id="0"/>
      <w:bookmarkEnd w:id="2"/>
    </w:p>
    <w:p w14:paraId="6FE481D8" w14:textId="19DF315A" w:rsidR="00CE2039" w:rsidRDefault="00093769" w:rsidP="006D594D">
      <w:pPr>
        <w:pStyle w:val="Heading1"/>
        <w:spacing w:line="360" w:lineRule="auto"/>
      </w:pPr>
      <w:bookmarkStart w:id="3" w:name="_Toc43641026"/>
      <w:r>
        <w:t>Question_</w:t>
      </w:r>
      <w:r w:rsidR="007E3661">
        <w:t>2</w:t>
      </w:r>
      <w:bookmarkEnd w:id="3"/>
    </w:p>
    <w:p w14:paraId="42FB1FBD" w14:textId="12BA57D2" w:rsidR="00797867" w:rsidRDefault="00797867" w:rsidP="00797867">
      <w:r>
        <w:t>Assumptions:</w:t>
      </w:r>
    </w:p>
    <w:p w14:paraId="19E03460" w14:textId="46110538" w:rsidR="00760470" w:rsidRDefault="00B81D88" w:rsidP="00760470">
      <w:pPr>
        <w:pStyle w:val="ListParagraph"/>
        <w:numPr>
          <w:ilvl w:val="0"/>
          <w:numId w:val="42"/>
        </w:numPr>
      </w:pPr>
      <w:r>
        <w:t xml:space="preserve">We assumed that our </w:t>
      </w:r>
      <w:r w:rsidR="00760470">
        <w:t>plate is x*y:</w:t>
      </w:r>
      <w:r w:rsidR="00760470">
        <w:tab/>
      </w:r>
      <w:r w:rsidR="00760470">
        <w:tab/>
        <w:t>5cm*5cm</w:t>
      </w:r>
    </w:p>
    <w:p w14:paraId="160215C8" w14:textId="20B5B3D1" w:rsidR="00484DDD" w:rsidRDefault="00484DDD" w:rsidP="00760470">
      <w:pPr>
        <w:pStyle w:val="ListParagraph"/>
        <w:numPr>
          <w:ilvl w:val="0"/>
          <w:numId w:val="42"/>
        </w:numPr>
      </w:pPr>
      <w:r>
        <w:t xml:space="preserve">We assumed that </w:t>
      </w:r>
      <m:oMath>
        <m:r>
          <m:rPr>
            <m:sty m:val="p"/>
          </m:rPr>
          <w:rPr>
            <w:rFonts w:ascii="Cambria Math" w:hAnsi="Cambria Math" w:cstheme="majorBidi"/>
            <w:szCs w:val="24"/>
          </w:rPr>
          <m:t>∆x=∆y</m:t>
        </m:r>
      </m:oMath>
    </w:p>
    <w:p w14:paraId="19FF4961" w14:textId="7F0114C3" w:rsidR="00760470" w:rsidRDefault="00760470" w:rsidP="00760470"/>
    <w:p w14:paraId="67868522" w14:textId="2EAE52C7" w:rsidR="00760470" w:rsidRDefault="00760470" w:rsidP="00760470"/>
    <w:p w14:paraId="7E5F4DDC" w14:textId="49A47EF8" w:rsidR="00C05236" w:rsidRPr="00797867" w:rsidRDefault="000A7390" w:rsidP="00C05236">
      <w:r>
        <w:t>We are going to solve</w:t>
      </w:r>
      <w:r w:rsidR="00C05236">
        <w:t xml:space="preserve"> T(</w:t>
      </w:r>
      <w:proofErr w:type="spellStart"/>
      <w:proofErr w:type="gramStart"/>
      <w:r w:rsidR="00C05236">
        <w:t>x,y</w:t>
      </w:r>
      <w:proofErr w:type="gramEnd"/>
      <w:r w:rsidR="00D344C9">
        <w:t>,t</w:t>
      </w:r>
      <w:proofErr w:type="spellEnd"/>
      <w:r w:rsidR="00C05236">
        <w:t>)</w:t>
      </w:r>
      <w:r>
        <w:t xml:space="preserve"> transient heat conduction</w:t>
      </w:r>
      <w:r w:rsidR="00C05236">
        <w:t>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4B1DDC" w:rsidRPr="007021CA" w14:paraId="3D2C667E" w14:textId="77777777" w:rsidTr="00071E51">
        <w:tc>
          <w:tcPr>
            <w:tcW w:w="4734" w:type="dxa"/>
          </w:tcPr>
          <w:p w14:paraId="7A2EB661" w14:textId="0BEFF2CF" w:rsidR="004B1DDC" w:rsidRPr="003278F2" w:rsidRDefault="00C05236" w:rsidP="003278F2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ρ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</m:sSub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Cs w:val="24"/>
                  </w:rPr>
                  <m:t>.(λ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Cs w:val="24"/>
                  </w:rPr>
                  <m:t>T)+S</m:t>
                </m:r>
              </m:oMath>
            </m:oMathPara>
          </w:p>
        </w:tc>
        <w:tc>
          <w:tcPr>
            <w:tcW w:w="4626" w:type="dxa"/>
            <w:vAlign w:val="center"/>
          </w:tcPr>
          <w:p w14:paraId="6D1797EE" w14:textId="21349225" w:rsidR="004B1DDC" w:rsidRPr="007021CA" w:rsidRDefault="004B1DDC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7E4060B5" w14:textId="425701E5" w:rsidR="00C05236" w:rsidRDefault="00C05236" w:rsidP="003278F2">
      <w:pPr>
        <w:spacing w:line="360" w:lineRule="auto"/>
        <w:jc w:val="left"/>
        <w:rPr>
          <w:rFonts w:eastAsiaTheme="minorEastAsia"/>
          <w:szCs w:val="24"/>
        </w:rPr>
      </w:pPr>
      <w:r>
        <w:rPr>
          <w:rFonts w:eastAsiaTheme="minorEastAsia"/>
          <w:szCs w:val="24"/>
        </w:rPr>
        <w:t>Initial condition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3278F2" w:rsidRPr="007021CA" w14:paraId="4ABFCF38" w14:textId="77777777" w:rsidTr="0080549A">
        <w:tc>
          <w:tcPr>
            <w:tcW w:w="4734" w:type="dxa"/>
          </w:tcPr>
          <w:p w14:paraId="06047534" w14:textId="6F816E7E" w:rsidR="003278F2" w:rsidRPr="0080549A" w:rsidRDefault="003278F2" w:rsidP="0080549A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T(x,y,0)=298.15</m:t>
                </m:r>
              </m:oMath>
            </m:oMathPara>
          </w:p>
        </w:tc>
        <w:tc>
          <w:tcPr>
            <w:tcW w:w="4626" w:type="dxa"/>
            <w:vAlign w:val="center"/>
          </w:tcPr>
          <w:p w14:paraId="7410FCD1" w14:textId="078E723F" w:rsidR="003278F2" w:rsidRPr="007021CA" w:rsidRDefault="003278F2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0201B341" w14:textId="492301BB" w:rsidR="0080549A" w:rsidRPr="0080549A" w:rsidRDefault="0080549A" w:rsidP="0080549A">
      <w:pPr>
        <w:rPr>
          <w:rFonts w:ascii="Times New Roman" w:eastAsia="Times New Roman" w:hAnsi="Times New Roman" w:cs="Arial"/>
          <w:szCs w:val="24"/>
        </w:rPr>
      </w:pPr>
      <w:r>
        <w:rPr>
          <w:rFonts w:ascii="Times New Roman" w:eastAsia="Times New Roman" w:hAnsi="Times New Roman" w:cs="Arial"/>
          <w:szCs w:val="24"/>
        </w:rPr>
        <w:t>Boundary conditions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80549A" w:rsidRPr="007021CA" w14:paraId="4C79284F" w14:textId="77777777" w:rsidTr="00E10261">
        <w:tc>
          <w:tcPr>
            <w:tcW w:w="4734" w:type="dxa"/>
          </w:tcPr>
          <w:p w14:paraId="4F794E7D" w14:textId="3CE3E145" w:rsidR="0080549A" w:rsidRPr="0080549A" w:rsidRDefault="0080549A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T(x,0,t)=423.15</m:t>
                </m:r>
              </m:oMath>
            </m:oMathPara>
          </w:p>
        </w:tc>
        <w:tc>
          <w:tcPr>
            <w:tcW w:w="4626" w:type="dxa"/>
            <w:vAlign w:val="center"/>
          </w:tcPr>
          <w:p w14:paraId="7BC4EB05" w14:textId="640DE98E" w:rsidR="0080549A" w:rsidRPr="007021CA" w:rsidRDefault="0080549A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DF475F" w:rsidRPr="007021CA" w14:paraId="0E0A0A00" w14:textId="77777777" w:rsidTr="00407BA4">
        <w:tc>
          <w:tcPr>
            <w:tcW w:w="4734" w:type="dxa"/>
          </w:tcPr>
          <w:p w14:paraId="681B1FC0" w14:textId="5226AAAA" w:rsidR="00DF475F" w:rsidRPr="0080549A" w:rsidRDefault="00DD776F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-λ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x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0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h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T(0,y,t))</m:t>
                </m:r>
              </m:oMath>
            </m:oMathPara>
          </w:p>
        </w:tc>
        <w:tc>
          <w:tcPr>
            <w:tcW w:w="4626" w:type="dxa"/>
          </w:tcPr>
          <w:p w14:paraId="739DF698" w14:textId="39CF72B1" w:rsidR="00DF475F" w:rsidRPr="007021CA" w:rsidRDefault="00DF475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133C80" w:rsidRPr="007021CA" w14:paraId="310BEE18" w14:textId="77777777" w:rsidTr="00407BA4">
        <w:tc>
          <w:tcPr>
            <w:tcW w:w="4734" w:type="dxa"/>
          </w:tcPr>
          <w:p w14:paraId="2C34F686" w14:textId="2622B40F" w:rsidR="00133C80" w:rsidRPr="0080549A" w:rsidRDefault="00133C80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x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0.05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h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T(0.05,y,t))</m:t>
                </m:r>
              </m:oMath>
            </m:oMathPara>
          </w:p>
        </w:tc>
        <w:tc>
          <w:tcPr>
            <w:tcW w:w="4626" w:type="dxa"/>
          </w:tcPr>
          <w:p w14:paraId="06E24208" w14:textId="7F0A08AE" w:rsidR="00133C80" w:rsidRPr="007021CA" w:rsidRDefault="00133C80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E10261" w:rsidRPr="007021CA" w14:paraId="57672413" w14:textId="77777777" w:rsidTr="00407BA4">
        <w:tc>
          <w:tcPr>
            <w:tcW w:w="4734" w:type="dxa"/>
          </w:tcPr>
          <w:p w14:paraId="1BD94E01" w14:textId="217F14B9" w:rsidR="00E10261" w:rsidRPr="0080549A" w:rsidRDefault="00E10261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y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=0.05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h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T(x,0.05,t))</m:t>
                </m:r>
              </m:oMath>
            </m:oMathPara>
          </w:p>
        </w:tc>
        <w:tc>
          <w:tcPr>
            <w:tcW w:w="4626" w:type="dxa"/>
          </w:tcPr>
          <w:p w14:paraId="7A923E26" w14:textId="266B600C" w:rsidR="00E10261" w:rsidRPr="007021CA" w:rsidRDefault="00E10261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6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D2730D9" w14:textId="77777777" w:rsidR="0080549A" w:rsidRDefault="0080549A" w:rsidP="0080549A"/>
    <w:p w14:paraId="51876A33" w14:textId="4E4B525E" w:rsidR="006039E1" w:rsidRDefault="006039E1" w:rsidP="006039E1">
      <w:r>
        <w:t>I</w:t>
      </w:r>
      <w:r w:rsidRPr="006039E1">
        <w:t>mplicit discretization of transient heat conduction with source</w:t>
      </w:r>
      <w:r>
        <w:t>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8"/>
        <w:gridCol w:w="1842"/>
      </w:tblGrid>
      <w:tr w:rsidR="006039E1" w:rsidRPr="007021CA" w14:paraId="1D92E594" w14:textId="77777777" w:rsidTr="00962445">
        <w:tc>
          <w:tcPr>
            <w:tcW w:w="7518" w:type="dxa"/>
          </w:tcPr>
          <w:p w14:paraId="11F86DB0" w14:textId="4FF880BB" w:rsidR="006039E1" w:rsidRPr="003278F2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α</m:t>
                </m:r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Cs w:val="24"/>
                  </w:rPr>
                  <m:t>.(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Cs w:val="24"/>
                  </w:rPr>
                  <m:t>T))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842" w:type="dxa"/>
            <w:vAlign w:val="center"/>
          </w:tcPr>
          <w:p w14:paraId="0294B290" w14:textId="5997FB0A" w:rsidR="006039E1" w:rsidRPr="007021CA" w:rsidRDefault="006039E1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7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9F5C6A0" w14:textId="0357CBC7" w:rsidR="005243B1" w:rsidRDefault="00231D21" w:rsidP="006039E1">
      <w:r>
        <w:t>Integration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18"/>
        <w:gridCol w:w="1842"/>
      </w:tblGrid>
      <w:tr w:rsidR="00231D21" w:rsidRPr="007021CA" w14:paraId="7608830E" w14:textId="77777777" w:rsidTr="00071E51">
        <w:tc>
          <w:tcPr>
            <w:tcW w:w="7518" w:type="dxa"/>
          </w:tcPr>
          <w:p w14:paraId="4E1DEC74" w14:textId="1A34BC04" w:rsidR="00231D21" w:rsidRPr="003278F2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w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e</m:t>
                        </m:r>
                      </m:sup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t+∆t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dT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dt</m:t>
                                </m:r>
                              </m:den>
                            </m:f>
                          </m:e>
                        </m:nary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dtdxdy</m:t>
                        </m:r>
                      </m:e>
                    </m:nary>
                  </m:e>
                </m:nary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t+∆t</m:t>
                    </m:r>
                  </m:sup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sup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e</m:t>
                            </m:r>
                          </m:sup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α</m:t>
                            </m:r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(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∇</m:t>
                            </m:r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.(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∇</m:t>
                            </m:r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T))</m:t>
                            </m:r>
                          </m:e>
                        </m:nary>
                      </m:e>
                    </m:nary>
                    <m:r>
                      <w:rPr>
                        <w:rFonts w:ascii="Cambria Math" w:hAnsi="Cambria Math" w:cstheme="majorBidi"/>
                        <w:szCs w:val="24"/>
                      </w:rPr>
                      <m:t>dtdxdy</m:t>
                    </m:r>
                  </m:e>
                </m:nary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nary>
                  <m:naryPr>
                    <m:limLoc m:val="subSup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t+∆t</m:t>
                    </m:r>
                  </m:sup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sup>
                      <m:e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e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S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ρ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p</m:t>
                                    </m:r>
                                  </m:sub>
                                </m:sSub>
                              </m:den>
                            </m:f>
                          </m:e>
                        </m:nary>
                      </m:e>
                    </m:nary>
                  </m:e>
                </m:nary>
                <m:r>
                  <w:rPr>
                    <w:rFonts w:ascii="Cambria Math" w:hAnsi="Cambria Math" w:cstheme="majorBidi"/>
                    <w:szCs w:val="24"/>
                  </w:rPr>
                  <m:t>dtdxdy</m:t>
                </m:r>
              </m:oMath>
            </m:oMathPara>
          </w:p>
        </w:tc>
        <w:tc>
          <w:tcPr>
            <w:tcW w:w="1842" w:type="dxa"/>
            <w:vAlign w:val="center"/>
          </w:tcPr>
          <w:p w14:paraId="6D050E75" w14:textId="2D9F4B34" w:rsidR="00231D21" w:rsidRPr="007021CA" w:rsidRDefault="00231D21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8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A313974" w14:textId="5172FD65" w:rsidR="00231D21" w:rsidRDefault="008F6D7D" w:rsidP="006039E1">
      <w:r>
        <w:t>Which gives us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8F6D7D" w:rsidRPr="007021CA" w14:paraId="01BEF408" w14:textId="77777777" w:rsidTr="008A6D17">
        <w:tc>
          <w:tcPr>
            <w:tcW w:w="8227" w:type="dxa"/>
          </w:tcPr>
          <w:p w14:paraId="674A5686" w14:textId="42582DC7" w:rsidR="008F6D7D" w:rsidRPr="003278F2" w:rsidRDefault="000A6D49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(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A</m:t>
                </m:r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α∆t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bSup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Cs w:val="24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x</m:t>
                                    </m:r>
                                  </m:den>
                                </m:f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n+1</m:t>
                            </m:r>
                          </m:sup>
                        </m:sSub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bSup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Cs w:val="24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x</m:t>
                                    </m:r>
                                  </m:den>
                                </m:f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n+1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theme="majorBidi"/>
                        <w:szCs w:val="24"/>
                      </w:rPr>
                      <m:t>+∆x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bSup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Cs w:val="24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y</m:t>
                                    </m:r>
                                  </m:den>
                                </m:f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n+1</m:t>
                            </m:r>
                          </m:sup>
                        </m:sSub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bSup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Cs w:val="24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  <w:szCs w:val="24"/>
                                      </w:rPr>
                                      <m:t>dy</m:t>
                                    </m:r>
                                  </m:den>
                                </m:f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n+1</m:t>
                            </m:r>
                          </m:sup>
                        </m:sSubSup>
                      </m:e>
                    </m:d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∆x∆y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33" w:type="dxa"/>
            <w:vAlign w:val="center"/>
          </w:tcPr>
          <w:p w14:paraId="29E643AC" w14:textId="2D88A368" w:rsidR="008F6D7D" w:rsidRPr="007021CA" w:rsidRDefault="008F6D7D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9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36FEDD9" w14:textId="6F78B2E9" w:rsidR="008F6D7D" w:rsidRDefault="000A6A29" w:rsidP="006039E1">
      <w:r>
        <w:t>Then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36289A" w:rsidRPr="007021CA" w14:paraId="665F2030" w14:textId="77777777" w:rsidTr="00071E51">
        <w:tc>
          <w:tcPr>
            <w:tcW w:w="8227" w:type="dxa"/>
          </w:tcPr>
          <w:p w14:paraId="41CF53AE" w14:textId="631A5807" w:rsidR="0036289A" w:rsidRPr="00B74EB9" w:rsidRDefault="00B248A6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A</m:t>
                </m:r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α∆t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e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W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w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theme="majorBidi"/>
                        <w:szCs w:val="24"/>
                      </w:rPr>
                      <m:t>+∆x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S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s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∆x∆y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49CA0643" w14:textId="440835E1" w:rsidR="0036289A" w:rsidRPr="007021CA" w:rsidRDefault="0036289A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0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04749706" w14:textId="77777777" w:rsidR="000A6A29" w:rsidRDefault="000A6A29" w:rsidP="006039E1"/>
    <w:p w14:paraId="45FFD93C" w14:textId="5DF8F94F" w:rsidR="00962445" w:rsidRDefault="00512153" w:rsidP="006039E1">
      <w:pPr>
        <w:rPr>
          <w:rFonts w:eastAsiaTheme="minorEastAsia"/>
          <w:szCs w:val="24"/>
        </w:rPr>
      </w:pPr>
      <w:proofErr w:type="spellStart"/>
      <w:r>
        <w:t>Devide</w:t>
      </w:r>
      <w:proofErr w:type="spellEnd"/>
      <w:r>
        <w:t xml:space="preserve"> </w:t>
      </w:r>
      <w:r w:rsidR="00F804D7">
        <w:t>both side by (</w:t>
      </w:r>
      <m:oMath>
        <m:r>
          <m:rPr>
            <m:sty m:val="p"/>
          </m:rPr>
          <w:rPr>
            <w:rFonts w:ascii="Cambria Math" w:hAnsi="Cambria Math" w:cstheme="majorBidi"/>
            <w:szCs w:val="24"/>
          </w:rPr>
          <m:t>∆A=∆x∆y</m:t>
        </m:r>
      </m:oMath>
      <w:r w:rsidR="00F804D7">
        <w:t>)</w:t>
      </w:r>
      <w:r w:rsidR="00582BD6">
        <w:t xml:space="preserve">, where </w:t>
      </w:r>
      <m:oMath>
        <m:r>
          <m:rPr>
            <m:sty m:val="p"/>
          </m:rPr>
          <w:rPr>
            <w:rFonts w:ascii="Cambria Math" w:hAnsi="Cambria Math" w:cstheme="majorBidi"/>
            <w:szCs w:val="24"/>
          </w:rPr>
          <m:t>∆x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∆x</m:t>
            </m:r>
          </m:e>
          <m:sub>
            <m:r>
              <w:rPr>
                <w:rFonts w:ascii="Cambria Math" w:hAnsi="Cambria Math" w:cstheme="majorBidi"/>
                <w:szCs w:val="24"/>
              </w:rPr>
              <m:t>e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∆x</m:t>
            </m:r>
          </m:e>
          <m:sub>
            <m:r>
              <w:rPr>
                <w:rFonts w:ascii="Cambria Math" w:hAnsi="Cambria Math" w:cstheme="majorBidi"/>
                <w:szCs w:val="24"/>
              </w:rPr>
              <m:t>w</m:t>
            </m:r>
          </m:sub>
        </m:sSub>
      </m:oMath>
      <w:r w:rsidR="00582BD6">
        <w:rPr>
          <w:rFonts w:eastAsiaTheme="minorEastAsia"/>
          <w:szCs w:val="24"/>
        </w:rPr>
        <w:t xml:space="preserve"> and </w:t>
      </w:r>
      <m:oMath>
        <m:r>
          <m:rPr>
            <m:sty m:val="p"/>
          </m:rPr>
          <w:rPr>
            <w:rFonts w:ascii="Cambria Math" w:hAnsi="Cambria Math" w:cstheme="majorBidi"/>
            <w:szCs w:val="24"/>
          </w:rPr>
          <m:t>∆y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∆y</m:t>
            </m:r>
          </m:e>
          <m:sub>
            <m:r>
              <w:rPr>
                <w:rFonts w:ascii="Cambria Math" w:hAnsi="Cambria Math" w:cstheme="majorBidi"/>
                <w:szCs w:val="24"/>
              </w:rPr>
              <m:t>n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∆y</m:t>
            </m:r>
          </m:e>
          <m:sub>
            <m:r>
              <w:rPr>
                <w:rFonts w:ascii="Cambria Math" w:hAnsi="Cambria Math" w:cstheme="majorBidi"/>
                <w:szCs w:val="24"/>
              </w:rPr>
              <m:t>s</m:t>
            </m:r>
          </m:sub>
        </m:sSub>
      </m:oMath>
      <w:r w:rsidR="00A041D3">
        <w:rPr>
          <w:rFonts w:eastAsiaTheme="minorEastAsia"/>
          <w:szCs w:val="24"/>
        </w:rPr>
        <w:t>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C14DDF" w:rsidRPr="007021CA" w14:paraId="23507BE1" w14:textId="77777777" w:rsidTr="00071E51">
        <w:tc>
          <w:tcPr>
            <w:tcW w:w="8227" w:type="dxa"/>
          </w:tcPr>
          <w:p w14:paraId="7A4AD810" w14:textId="75500E06" w:rsidR="00C14DDF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α∆t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W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S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n+1</m:t>
                                </m:r>
                              </m:sup>
                            </m:sSubSup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∆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244FC54A" w14:textId="17EAB297" w:rsidR="00C14DDF" w:rsidRPr="007021CA" w:rsidRDefault="00C14DD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07409FE9" w14:textId="77777777" w:rsidR="00A041D3" w:rsidRDefault="00A041D3" w:rsidP="006039E1"/>
    <w:p w14:paraId="06820E44" w14:textId="47E563CA" w:rsidR="007766E8" w:rsidRDefault="007766E8" w:rsidP="007766E8">
      <w:r>
        <w:t>Doing some simplification</w:t>
      </w:r>
      <w:r w:rsidR="007C402E">
        <w:t xml:space="preserve"> (</w:t>
      </w:r>
      <m:oMath>
        <m:r>
          <m:rPr>
            <m:sty m:val="p"/>
          </m:rPr>
          <w:rPr>
            <w:rFonts w:ascii="Cambria Math" w:hAnsi="Cambria Math" w:cstheme="majorBidi"/>
            <w:szCs w:val="24"/>
          </w:rPr>
          <m:t>α</m:t>
        </m:r>
        <m:f>
          <m:fPr>
            <m:ctrlPr>
              <w:rPr>
                <w:rFonts w:ascii="Cambria Math" w:hAnsi="Cambria Math" w:cstheme="majorBidi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Cs w:val="24"/>
              </w:rPr>
              <m:t>∆t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e>
              <m:sup>
                <m:r>
                  <w:rPr>
                    <w:rFonts w:ascii="Cambria Math" w:hAnsi="Cambria Math" w:cstheme="majorBidi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hAnsi="Cambria Math" w:cstheme="majorBidi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r</m:t>
            </m:r>
          </m:e>
          <m:sub>
            <m:r>
              <w:rPr>
                <w:rFonts w:ascii="Cambria Math" w:hAnsi="Cambria Math" w:cstheme="majorBidi"/>
                <w:szCs w:val="24"/>
              </w:rPr>
              <m:t>x</m:t>
            </m:r>
          </m:sub>
        </m:sSub>
        <m:r>
          <m:rPr>
            <m:sty m:val="p"/>
          </m:rPr>
          <w:rPr>
            <w:rFonts w:ascii="Cambria Math" w:hAnsi="Cambria Math" w:cstheme="majorBidi"/>
            <w:szCs w:val="24"/>
          </w:rPr>
          <m:t>,α</m:t>
        </m:r>
        <m:f>
          <m:fPr>
            <m:ctrlPr>
              <w:rPr>
                <w:rFonts w:ascii="Cambria Math" w:hAnsi="Cambria Math" w:cstheme="majorBidi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ajorBidi"/>
                <w:szCs w:val="24"/>
              </w:rPr>
              <m:t>∆t</m:t>
            </m:r>
          </m:num>
          <m:den>
            <m:sSup>
              <m:sSup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Bidi"/>
                    <w:szCs w:val="24"/>
                  </w:rPr>
                  <m:t>∆y</m:t>
                </m:r>
              </m:e>
              <m:sup>
                <m:r>
                  <w:rPr>
                    <w:rFonts w:ascii="Cambria Math" w:hAnsi="Cambria Math" w:cstheme="majorBidi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hAnsi="Cambria Math" w:cstheme="majorBidi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r</m:t>
            </m:r>
          </m:e>
          <m:sub>
            <m:r>
              <w:rPr>
                <w:rFonts w:ascii="Cambria Math" w:hAnsi="Cambria Math" w:cstheme="majorBidi"/>
                <w:szCs w:val="24"/>
              </w:rPr>
              <m:t>y</m:t>
            </m:r>
          </m:sub>
        </m:sSub>
      </m:oMath>
      <w:r w:rsidR="007C402E">
        <w:t>)</w:t>
      </w:r>
      <w:r>
        <w:t>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2C3E25" w:rsidRPr="007021CA" w14:paraId="036531AD" w14:textId="77777777" w:rsidTr="00071E51">
        <w:tc>
          <w:tcPr>
            <w:tcW w:w="8227" w:type="dxa"/>
          </w:tcPr>
          <w:p w14:paraId="7F81934C" w14:textId="258BC3CC" w:rsidR="002C3E25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28FCC02C" w14:textId="537CAFBD" w:rsidR="002C3E25" w:rsidRPr="007021CA" w:rsidRDefault="002C3E25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bookmarkStart w:id="4" w:name="_Ref43591866"/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  <w:bookmarkEnd w:id="4"/>
          </w:p>
        </w:tc>
      </w:tr>
    </w:tbl>
    <w:p w14:paraId="0D6D639D" w14:textId="307BFC1B" w:rsidR="00FB7401" w:rsidRDefault="00CB55CD" w:rsidP="00FB7401">
      <w:pPr>
        <w:rPr>
          <w:rFonts w:eastAsiaTheme="minorEastAsia"/>
          <w:szCs w:val="24"/>
        </w:rPr>
      </w:pPr>
      <w:r>
        <w:t xml:space="preserve">If </w:t>
      </w:r>
      <w:r>
        <w:rPr>
          <w:rFonts w:eastAsiaTheme="minorEastAsia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  <w:szCs w:val="24"/>
          </w:rPr>
          <m:t>∆x=∆y</m:t>
        </m:r>
      </m:oMath>
      <w:r w:rsidR="00BC3049">
        <w:rPr>
          <w:rFonts w:eastAsiaTheme="minorEastAsia"/>
          <w:szCs w:val="24"/>
        </w:rPr>
        <w:t xml:space="preserve">, </w:t>
      </w:r>
      <w:r w:rsidR="00750331">
        <w:rPr>
          <w:rFonts w:eastAsiaTheme="minorEastAsia"/>
          <w:szCs w:val="24"/>
        </w:rPr>
        <w:t xml:space="preserve">then </w:t>
      </w: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r=r</m:t>
            </m:r>
          </m:e>
          <m:sub>
            <m:r>
              <w:rPr>
                <w:rFonts w:ascii="Cambria Math" w:hAnsi="Cambria Math" w:cstheme="majorBidi"/>
                <w:szCs w:val="24"/>
              </w:rPr>
              <m:t>x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r</m:t>
            </m:r>
          </m:e>
          <m:sub>
            <m:r>
              <w:rPr>
                <w:rFonts w:ascii="Cambria Math" w:hAnsi="Cambria Math" w:cstheme="majorBidi"/>
                <w:szCs w:val="24"/>
              </w:rPr>
              <m:t>y</m:t>
            </m:r>
          </m:sub>
        </m:sSub>
      </m:oMath>
      <w:r w:rsidR="00BC3049">
        <w:rPr>
          <w:rFonts w:eastAsiaTheme="minorEastAsia"/>
          <w:szCs w:val="24"/>
        </w:rPr>
        <w:t xml:space="preserve"> so </w:t>
      </w:r>
      <w:r w:rsidR="00014927">
        <w:rPr>
          <w:rFonts w:eastAsiaTheme="minorEastAsia"/>
          <w:szCs w:val="24"/>
        </w:rPr>
        <w:t xml:space="preserve">for </w:t>
      </w:r>
      <w:proofErr w:type="spellStart"/>
      <w:r w:rsidR="00014927">
        <w:rPr>
          <w:rFonts w:eastAsiaTheme="minorEastAsia"/>
          <w:szCs w:val="24"/>
        </w:rPr>
        <w:t>midle</w:t>
      </w:r>
      <w:proofErr w:type="spellEnd"/>
      <w:r w:rsidR="00014927">
        <w:rPr>
          <w:rFonts w:eastAsiaTheme="minorEastAsia"/>
          <w:szCs w:val="24"/>
        </w:rPr>
        <w:t xml:space="preserve"> points we have</w:t>
      </w:r>
      <w:r w:rsidR="00E21618">
        <w:rPr>
          <w:rFonts w:eastAsiaTheme="minorEastAsia"/>
          <w:szCs w:val="24"/>
        </w:rPr>
        <w:t>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7026D0" w:rsidRPr="007021CA" w14:paraId="10B8C622" w14:textId="77777777" w:rsidTr="00071E51">
        <w:tc>
          <w:tcPr>
            <w:tcW w:w="8227" w:type="dxa"/>
          </w:tcPr>
          <w:p w14:paraId="504ECAEB" w14:textId="122D5A38" w:rsidR="007026D0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4r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r)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r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r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r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79CB8BA2" w14:textId="4B14FAA7" w:rsidR="007026D0" w:rsidRPr="007021CA" w:rsidRDefault="007026D0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359B05F9" w14:textId="3C11B4E8" w:rsidR="00E21618" w:rsidRDefault="008644A2" w:rsidP="003E4BD9">
      <w:r>
        <w:rPr>
          <w:rFonts w:eastAsiaTheme="minorEastAsia"/>
          <w:szCs w:val="24"/>
        </w:rPr>
        <w:t xml:space="preserve">Thus, main </w:t>
      </w:r>
      <w:r w:rsidR="00424739">
        <w:rPr>
          <w:rFonts w:eastAsiaTheme="minorEastAsia"/>
          <w:szCs w:val="24"/>
        </w:rPr>
        <w:t xml:space="preserve">fully implicit formulation is Eq. </w:t>
      </w:r>
      <w:r w:rsidR="003E4BD9">
        <w:rPr>
          <w:rFonts w:eastAsiaTheme="minorEastAsia"/>
          <w:szCs w:val="24"/>
        </w:rPr>
        <w:fldChar w:fldCharType="begin"/>
      </w:r>
      <w:r w:rsidR="003E4BD9">
        <w:rPr>
          <w:rFonts w:eastAsiaTheme="minorEastAsia"/>
          <w:szCs w:val="24"/>
        </w:rPr>
        <w:instrText xml:space="preserve"> REF _Ref43591866 \h </w:instrText>
      </w:r>
      <w:r w:rsidR="003E4BD9">
        <w:rPr>
          <w:rFonts w:eastAsiaTheme="minorEastAsia"/>
          <w:szCs w:val="24"/>
        </w:rPr>
      </w:r>
      <w:r w:rsidR="003E4BD9">
        <w:rPr>
          <w:rFonts w:eastAsiaTheme="minorEastAsia"/>
          <w:szCs w:val="24"/>
        </w:rP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 w:rsidR="003E4BD9">
        <w:rPr>
          <w:rFonts w:eastAsiaTheme="minorEastAsia"/>
          <w:szCs w:val="24"/>
        </w:rPr>
        <w:fldChar w:fldCharType="end"/>
      </w:r>
      <w:r w:rsidR="003E4BD9">
        <w:rPr>
          <w:rFonts w:eastAsiaTheme="minorEastAsia"/>
          <w:szCs w:val="24"/>
        </w:rPr>
        <w:t xml:space="preserve">. </w:t>
      </w:r>
      <w:r w:rsidR="00B660BD">
        <w:t>Now we are</w:t>
      </w:r>
      <w:r w:rsidR="003E4BD9">
        <w:t xml:space="preserve"> going to</w:t>
      </w:r>
      <w:r w:rsidR="00B660BD">
        <w:t xml:space="preserve"> writ</w:t>
      </w:r>
      <w:r w:rsidR="003E4BD9">
        <w:t>e</w:t>
      </w:r>
      <w:r w:rsidR="00B660BD">
        <w:t xml:space="preserve"> our equations for </w:t>
      </w:r>
      <w:r w:rsidR="003E4BD9">
        <w:t xml:space="preserve">each </w:t>
      </w:r>
      <w:r w:rsidR="00195238">
        <w:t>part of geometry</w:t>
      </w:r>
      <w:r w:rsidR="00EA0BD2">
        <w:t>:</w:t>
      </w:r>
    </w:p>
    <w:p w14:paraId="05A256FC" w14:textId="351055B4" w:rsidR="00195238" w:rsidRDefault="00195238" w:rsidP="00195238">
      <w:pPr>
        <w:pStyle w:val="ListParagraph"/>
        <w:numPr>
          <w:ilvl w:val="0"/>
          <w:numId w:val="43"/>
        </w:numPr>
      </w:pPr>
      <w:proofErr w:type="spellStart"/>
      <w:r>
        <w:t>Midle</w:t>
      </w:r>
      <w:proofErr w:type="spellEnd"/>
      <w:r>
        <w:t xml:space="preserve"> points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195238" w:rsidRPr="007021CA" w14:paraId="36627381" w14:textId="77777777" w:rsidTr="00071E51">
        <w:tc>
          <w:tcPr>
            <w:tcW w:w="8227" w:type="dxa"/>
          </w:tcPr>
          <w:p w14:paraId="571658AB" w14:textId="7D60EB86" w:rsidR="00195238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0F5476E9" w14:textId="4F766167" w:rsidR="00195238" w:rsidRPr="007021CA" w:rsidRDefault="00195238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4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EB4AC70" w14:textId="77777777" w:rsidR="00195238" w:rsidRDefault="00195238" w:rsidP="00195238"/>
    <w:p w14:paraId="6C0A825F" w14:textId="1640D502" w:rsidR="00EA0BD2" w:rsidRDefault="00EA0BD2" w:rsidP="00EA0BD2">
      <w:pPr>
        <w:pStyle w:val="ListParagraph"/>
        <w:numPr>
          <w:ilvl w:val="0"/>
          <w:numId w:val="43"/>
        </w:numPr>
      </w:pPr>
      <w:r>
        <w:t>West (</w:t>
      </w:r>
      <w:proofErr w:type="spellStart"/>
      <w:r>
        <w:t>Conection</w:t>
      </w:r>
      <w:proofErr w:type="spellEnd"/>
      <w:r>
        <w:t xml:space="preserve"> with 3 points)</w:t>
      </w:r>
      <w:r w:rsidR="003B6784">
        <w:t>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EB51C2" w:rsidRPr="007021CA" w14:paraId="6EF534A8" w14:textId="77777777" w:rsidTr="00071E51">
        <w:tc>
          <w:tcPr>
            <w:tcW w:w="4734" w:type="dxa"/>
          </w:tcPr>
          <w:p w14:paraId="68B16B72" w14:textId="21AC7B52" w:rsidR="00EB51C2" w:rsidRPr="0080549A" w:rsidRDefault="0082152D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-λ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x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0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h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T(0,y,t))</m:t>
                </m:r>
              </m:oMath>
            </m:oMathPara>
          </w:p>
        </w:tc>
        <w:tc>
          <w:tcPr>
            <w:tcW w:w="4626" w:type="dxa"/>
          </w:tcPr>
          <w:p w14:paraId="7973EA6C" w14:textId="2AFFB454" w:rsidR="00EB51C2" w:rsidRPr="007021CA" w:rsidRDefault="00EB51C2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6A8435AF" w14:textId="77777777" w:rsidR="00EB51C2" w:rsidRDefault="00EB51C2" w:rsidP="00EB51C2">
      <w:proofErr w:type="gramStart"/>
      <w:r>
        <w:t>So</w:t>
      </w:r>
      <w:proofErr w:type="gramEnd"/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C10807" w:rsidRPr="007021CA" w14:paraId="06153F8D" w14:textId="77777777" w:rsidTr="00054923">
        <w:tc>
          <w:tcPr>
            <w:tcW w:w="4734" w:type="dxa"/>
          </w:tcPr>
          <w:p w14:paraId="12B3B4E1" w14:textId="7103BFE5" w:rsidR="00C10807" w:rsidRPr="0080549A" w:rsidRDefault="002C09F9" w:rsidP="00B9247A">
            <w:pPr>
              <w:rPr>
                <w:rFonts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W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W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</m:oMath>
            </m:oMathPara>
          </w:p>
        </w:tc>
        <w:tc>
          <w:tcPr>
            <w:tcW w:w="4626" w:type="dxa"/>
          </w:tcPr>
          <w:p w14:paraId="132ED104" w14:textId="32B3C246" w:rsidR="00C10807" w:rsidRPr="007021CA" w:rsidRDefault="00C1080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6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282CCF" w:rsidRPr="007021CA" w14:paraId="41C6CB05" w14:textId="77777777" w:rsidTr="0081727D">
        <w:tc>
          <w:tcPr>
            <w:tcW w:w="4734" w:type="dxa"/>
          </w:tcPr>
          <w:p w14:paraId="0A2720BB" w14:textId="225F2DBF" w:rsidR="00282CCF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=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4626" w:type="dxa"/>
          </w:tcPr>
          <w:p w14:paraId="1A1F6733" w14:textId="2150EA3A" w:rsidR="00282CCF" w:rsidRPr="007021CA" w:rsidRDefault="00282CC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7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073F32" w:rsidRPr="007021CA" w14:paraId="596E7B64" w14:textId="77777777" w:rsidTr="0081727D">
        <w:tc>
          <w:tcPr>
            <w:tcW w:w="4734" w:type="dxa"/>
          </w:tcPr>
          <w:p w14:paraId="0AEE6A26" w14:textId="2448471B" w:rsidR="00073F32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</m:oMath>
            </m:oMathPara>
          </w:p>
        </w:tc>
        <w:tc>
          <w:tcPr>
            <w:tcW w:w="4626" w:type="dxa"/>
          </w:tcPr>
          <w:p w14:paraId="776ADB5D" w14:textId="4864BF4F" w:rsidR="00073F32" w:rsidRPr="007021CA" w:rsidRDefault="00073F32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8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F12FDB" w:rsidRPr="007021CA" w14:paraId="5A3F6B89" w14:textId="77777777" w:rsidTr="0081727D">
        <w:tc>
          <w:tcPr>
            <w:tcW w:w="4734" w:type="dxa"/>
          </w:tcPr>
          <w:p w14:paraId="040BCD4C" w14:textId="435AE492" w:rsidR="00F12FDB" w:rsidRPr="007B696C" w:rsidRDefault="002C09F9" w:rsidP="00F12FDB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∞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+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4626" w:type="dxa"/>
          </w:tcPr>
          <w:p w14:paraId="53CF7EC7" w14:textId="7C015E87" w:rsidR="00F12FDB" w:rsidRPr="007021CA" w:rsidRDefault="00F12FDB" w:rsidP="00F12FDB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9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054923" w:rsidRPr="007021CA" w14:paraId="5A511792" w14:textId="77777777" w:rsidTr="0081727D">
        <w:tc>
          <w:tcPr>
            <w:tcW w:w="4734" w:type="dxa"/>
          </w:tcPr>
          <w:p w14:paraId="3410C25A" w14:textId="10A92612" w:rsidR="00054923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∞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4626" w:type="dxa"/>
          </w:tcPr>
          <w:p w14:paraId="01FCCD00" w14:textId="01E5173C" w:rsidR="00054923" w:rsidRPr="007021CA" w:rsidRDefault="00054923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0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FB821CC" w14:textId="4DA1275E" w:rsidR="00532F12" w:rsidRDefault="005A120C" w:rsidP="00FB7401">
      <w:pPr>
        <w:rPr>
          <w:rFonts w:eastAsiaTheme="minorEastAsia"/>
          <w:szCs w:val="24"/>
        </w:rPr>
      </w:pPr>
      <w:proofErr w:type="gramStart"/>
      <w:r>
        <w:t>So</w:t>
      </w:r>
      <w:proofErr w:type="gramEnd"/>
      <w:r>
        <w:t xml:space="preserve"> we can write </w:t>
      </w:r>
      <m:oMath>
        <m:sSubSup>
          <m:sSubSupPr>
            <m:ctrlPr>
              <w:rPr>
                <w:rFonts w:ascii="Cambria Math" w:hAnsi="Cambria Math" w:cstheme="majorBidi"/>
                <w:i/>
                <w:szCs w:val="24"/>
              </w:rPr>
            </m:ctrlPr>
          </m:sSubSupPr>
          <m:e>
            <m:r>
              <w:rPr>
                <w:rFonts w:ascii="Cambria Math" w:hAnsi="Cambria Math" w:cstheme="majorBidi"/>
                <w:szCs w:val="24"/>
              </w:rPr>
              <m:t>T</m:t>
            </m:r>
          </m:e>
          <m:sub>
            <m:r>
              <w:rPr>
                <w:rFonts w:ascii="Cambria Math" w:hAnsi="Cambria Math" w:cstheme="majorBidi"/>
                <w:szCs w:val="24"/>
              </w:rPr>
              <m:t>W</m:t>
            </m:r>
          </m:sub>
          <m:sup>
            <m:r>
              <w:rPr>
                <w:rFonts w:ascii="Cambria Math" w:hAnsi="Cambria Math" w:cstheme="majorBidi"/>
                <w:szCs w:val="24"/>
              </w:rPr>
              <m:t>n+1</m:t>
            </m:r>
          </m:sup>
        </m:sSubSup>
      </m:oMath>
      <w:r>
        <w:rPr>
          <w:rFonts w:eastAsiaTheme="minorEastAsia"/>
          <w:szCs w:val="24"/>
        </w:rPr>
        <w:t xml:space="preserve"> as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5A120C" w:rsidRPr="007021CA" w14:paraId="1645CDBE" w14:textId="77777777" w:rsidTr="0081727D">
        <w:tc>
          <w:tcPr>
            <w:tcW w:w="4734" w:type="dxa"/>
          </w:tcPr>
          <w:p w14:paraId="4199AA57" w14:textId="190805F8" w:rsidR="005A120C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</m:oMath>
            </m:oMathPara>
          </w:p>
        </w:tc>
        <w:tc>
          <w:tcPr>
            <w:tcW w:w="4626" w:type="dxa"/>
          </w:tcPr>
          <w:p w14:paraId="3F28AB70" w14:textId="13307772" w:rsidR="005A120C" w:rsidRPr="007021CA" w:rsidRDefault="005A120C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bookmarkStart w:id="5" w:name="_Ref43593830"/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  <w:bookmarkEnd w:id="5"/>
          </w:p>
        </w:tc>
      </w:tr>
    </w:tbl>
    <w:p w14:paraId="3A702242" w14:textId="16ABC929" w:rsidR="005A120C" w:rsidRDefault="005A120C" w:rsidP="00FB7401">
      <w:r>
        <w:t xml:space="preserve">where </w:t>
      </w:r>
    </w:p>
    <w:p w14:paraId="6F34A0FD" w14:textId="63D9C173" w:rsidR="00FB7401" w:rsidRDefault="002C09F9" w:rsidP="0081727D">
      <w:pPr>
        <w:jc w:val="center"/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C</m:t>
            </m:r>
          </m:e>
          <m:sub>
            <m:r>
              <w:rPr>
                <w:rFonts w:ascii="Cambria Math" w:hAnsi="Cambria Math" w:cstheme="majorBidi"/>
                <w:szCs w:val="24"/>
              </w:rPr>
              <m:t>1x</m:t>
            </m:r>
          </m:sub>
        </m:sSub>
        <m:r>
          <w:rPr>
            <w:rFonts w:ascii="Cambria Math" w:hAnsi="Cambria Math" w:cstheme="majorBidi"/>
            <w:szCs w:val="24"/>
          </w:rPr>
          <m:t xml:space="preserve">= </m:t>
        </m:r>
        <m:f>
          <m:fPr>
            <m:ctrlPr>
              <w:rPr>
                <w:rFonts w:ascii="Cambria Math" w:hAnsi="Cambria Math" w:cstheme="majorBidi"/>
                <w:i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</m:den>
            </m:f>
            <m:sSub>
              <m:sSub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theme="majorBidi"/>
                    <w:szCs w:val="24"/>
                  </w:rPr>
                  <m:t>∞</m:t>
                </m:r>
              </m:sub>
            </m:sSub>
          </m:num>
          <m:den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den>
        </m:f>
      </m:oMath>
      <w:r w:rsidR="005A120C">
        <w:rPr>
          <w:rFonts w:eastAsiaTheme="minorEastAsia"/>
          <w:szCs w:val="24"/>
        </w:rPr>
        <w:t xml:space="preserve"> </w:t>
      </w:r>
      <w:r w:rsidR="0081727D">
        <w:rPr>
          <w:rFonts w:eastAsiaTheme="minorEastAsia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C</m:t>
            </m:r>
          </m:e>
          <m:sub>
            <m:r>
              <w:rPr>
                <w:rFonts w:ascii="Cambria Math" w:hAnsi="Cambria Math" w:cstheme="majorBidi"/>
                <w:szCs w:val="24"/>
              </w:rPr>
              <m:t>2x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i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num>
          <m:den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den>
        </m:f>
      </m:oMath>
    </w:p>
    <w:p w14:paraId="0B43D09A" w14:textId="6BA5EBBB" w:rsidR="00FC7337" w:rsidRDefault="00FC7337" w:rsidP="00FC7337">
      <w:proofErr w:type="gramStart"/>
      <w:r>
        <w:t>Thus</w:t>
      </w:r>
      <w:proofErr w:type="gramEnd"/>
      <w:r>
        <w:t xml:space="preserve"> with putting  </w:t>
      </w:r>
      <w:r>
        <w:fldChar w:fldCharType="begin"/>
      </w:r>
      <w:r>
        <w:instrText xml:space="preserve"> REF _Ref43593830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1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FC7337" w:rsidRPr="007021CA" w14:paraId="1C978206" w14:textId="77777777" w:rsidTr="00A76F54">
        <w:tc>
          <w:tcPr>
            <w:tcW w:w="8227" w:type="dxa"/>
          </w:tcPr>
          <w:p w14:paraId="31902E8A" w14:textId="30331456" w:rsidR="00FC7337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035630B7" w14:textId="3FE72511" w:rsidR="00FC7337" w:rsidRPr="007021CA" w:rsidRDefault="00FC733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A76F54" w:rsidRPr="007021CA" w14:paraId="4761CB70" w14:textId="77777777" w:rsidTr="00A76F54">
        <w:tc>
          <w:tcPr>
            <w:tcW w:w="8227" w:type="dxa"/>
          </w:tcPr>
          <w:p w14:paraId="6AC8CC5F" w14:textId="3D650AAD" w:rsidR="00A76F54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1133" w:type="dxa"/>
          </w:tcPr>
          <w:p w14:paraId="34554C6D" w14:textId="0E90CB5F" w:rsidR="00A76F54" w:rsidRPr="007021CA" w:rsidRDefault="00A76F54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69EF4A2A" w14:textId="22D0A378" w:rsidR="00FB7401" w:rsidRDefault="00A948FB" w:rsidP="00532F12">
      <w:pPr>
        <w:pStyle w:val="ListParagraph"/>
        <w:numPr>
          <w:ilvl w:val="0"/>
          <w:numId w:val="43"/>
        </w:numPr>
      </w:pPr>
      <w:r>
        <w:t>East (</w:t>
      </w:r>
      <w:proofErr w:type="spellStart"/>
      <w:r>
        <w:t>Conection</w:t>
      </w:r>
      <w:proofErr w:type="spellEnd"/>
      <w:r>
        <w:t xml:space="preserve"> with 3 points)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1B1DE2" w:rsidRPr="007021CA" w14:paraId="7D3F618F" w14:textId="77777777" w:rsidTr="00071E51">
        <w:tc>
          <w:tcPr>
            <w:tcW w:w="4734" w:type="dxa"/>
          </w:tcPr>
          <w:p w14:paraId="67FF5CD6" w14:textId="77777777" w:rsidR="001B1DE2" w:rsidRPr="0080549A" w:rsidRDefault="001B1DE2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x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0.05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h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T(0.05,y,t))</m:t>
                </m:r>
              </m:oMath>
            </m:oMathPara>
          </w:p>
        </w:tc>
        <w:tc>
          <w:tcPr>
            <w:tcW w:w="4626" w:type="dxa"/>
          </w:tcPr>
          <w:p w14:paraId="4A997C39" w14:textId="0BC312B0" w:rsidR="001B1DE2" w:rsidRPr="007021CA" w:rsidRDefault="001B1DE2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4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31F6F106" w14:textId="77777777" w:rsidR="00991F0F" w:rsidRDefault="00991F0F" w:rsidP="00991F0F">
      <w:proofErr w:type="gramStart"/>
      <w:r>
        <w:t>So</w:t>
      </w:r>
      <w:proofErr w:type="gramEnd"/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991F0F" w:rsidRPr="007021CA" w14:paraId="191A9AF9" w14:textId="77777777" w:rsidTr="00071E51">
        <w:tc>
          <w:tcPr>
            <w:tcW w:w="4734" w:type="dxa"/>
          </w:tcPr>
          <w:p w14:paraId="69892EBF" w14:textId="506886DD" w:rsidR="00991F0F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</m:oMath>
            </m:oMathPara>
          </w:p>
        </w:tc>
        <w:tc>
          <w:tcPr>
            <w:tcW w:w="4626" w:type="dxa"/>
          </w:tcPr>
          <w:p w14:paraId="4ED33EBC" w14:textId="0EC9D109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991F0F" w:rsidRPr="007021CA" w14:paraId="430C586E" w14:textId="77777777" w:rsidTr="00071E51">
        <w:tc>
          <w:tcPr>
            <w:tcW w:w="4734" w:type="dxa"/>
          </w:tcPr>
          <w:p w14:paraId="2CB812C8" w14:textId="29543A77" w:rsidR="00991F0F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4626" w:type="dxa"/>
          </w:tcPr>
          <w:p w14:paraId="2CB551B5" w14:textId="4E587FAF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6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991F0F" w:rsidRPr="007021CA" w14:paraId="1582C640" w14:textId="77777777" w:rsidTr="00071E51">
        <w:tc>
          <w:tcPr>
            <w:tcW w:w="4734" w:type="dxa"/>
          </w:tcPr>
          <w:p w14:paraId="4BA95F55" w14:textId="290FF631" w:rsidR="00991F0F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x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</m:oMath>
            </m:oMathPara>
          </w:p>
        </w:tc>
        <w:tc>
          <w:tcPr>
            <w:tcW w:w="4626" w:type="dxa"/>
          </w:tcPr>
          <w:p w14:paraId="3BBB24E2" w14:textId="046872AA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7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991F0F" w:rsidRPr="007021CA" w14:paraId="5A0AAFE5" w14:textId="77777777" w:rsidTr="00071E51">
        <w:tc>
          <w:tcPr>
            <w:tcW w:w="4734" w:type="dxa"/>
          </w:tcPr>
          <w:p w14:paraId="54FC380D" w14:textId="0130A4F5" w:rsidR="00991F0F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∞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+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4626" w:type="dxa"/>
          </w:tcPr>
          <w:p w14:paraId="6AFF2A67" w14:textId="316C8235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8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991F0F" w:rsidRPr="007021CA" w14:paraId="0158B70C" w14:textId="77777777" w:rsidTr="00071E51">
        <w:tc>
          <w:tcPr>
            <w:tcW w:w="4734" w:type="dxa"/>
          </w:tcPr>
          <w:p w14:paraId="670AD568" w14:textId="04A0B70B" w:rsidR="00991F0F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∞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x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4626" w:type="dxa"/>
          </w:tcPr>
          <w:p w14:paraId="25A9E23B" w14:textId="44B4C271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9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372F105" w14:textId="77777777" w:rsidR="00991F0F" w:rsidRDefault="00991F0F" w:rsidP="00991F0F">
      <w:pPr>
        <w:rPr>
          <w:rFonts w:eastAsiaTheme="minorEastAsia"/>
          <w:szCs w:val="24"/>
        </w:rPr>
      </w:pPr>
      <w:proofErr w:type="gramStart"/>
      <w:r>
        <w:t>So</w:t>
      </w:r>
      <w:proofErr w:type="gramEnd"/>
      <w:r>
        <w:t xml:space="preserve"> we can write </w:t>
      </w:r>
      <m:oMath>
        <m:sSubSup>
          <m:sSubSupPr>
            <m:ctrlPr>
              <w:rPr>
                <w:rFonts w:ascii="Cambria Math" w:hAnsi="Cambria Math" w:cstheme="majorBidi"/>
                <w:i/>
                <w:szCs w:val="24"/>
              </w:rPr>
            </m:ctrlPr>
          </m:sSubSupPr>
          <m:e>
            <m:r>
              <w:rPr>
                <w:rFonts w:ascii="Cambria Math" w:hAnsi="Cambria Math" w:cstheme="majorBidi"/>
                <w:szCs w:val="24"/>
              </w:rPr>
              <m:t>T</m:t>
            </m:r>
          </m:e>
          <m:sub>
            <m:r>
              <w:rPr>
                <w:rFonts w:ascii="Cambria Math" w:hAnsi="Cambria Math" w:cstheme="majorBidi"/>
                <w:szCs w:val="24"/>
              </w:rPr>
              <m:t>W</m:t>
            </m:r>
          </m:sub>
          <m:sup>
            <m:r>
              <w:rPr>
                <w:rFonts w:ascii="Cambria Math" w:hAnsi="Cambria Math" w:cstheme="majorBidi"/>
                <w:szCs w:val="24"/>
              </w:rPr>
              <m:t>n+1</m:t>
            </m:r>
          </m:sup>
        </m:sSubSup>
      </m:oMath>
      <w:r>
        <w:rPr>
          <w:rFonts w:eastAsiaTheme="minorEastAsia"/>
          <w:szCs w:val="24"/>
        </w:rPr>
        <w:t xml:space="preserve"> as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991F0F" w:rsidRPr="007021CA" w14:paraId="1370136F" w14:textId="77777777" w:rsidTr="00071E51">
        <w:tc>
          <w:tcPr>
            <w:tcW w:w="4734" w:type="dxa"/>
          </w:tcPr>
          <w:p w14:paraId="2B95265C" w14:textId="0CDC1845" w:rsidR="00991F0F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</m:oMath>
            </m:oMathPara>
          </w:p>
        </w:tc>
        <w:tc>
          <w:tcPr>
            <w:tcW w:w="4626" w:type="dxa"/>
          </w:tcPr>
          <w:p w14:paraId="13ED58B0" w14:textId="76C56346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0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DA64557" w14:textId="77777777" w:rsidR="00991F0F" w:rsidRDefault="00991F0F" w:rsidP="00991F0F">
      <w:r>
        <w:t xml:space="preserve">where </w:t>
      </w:r>
    </w:p>
    <w:p w14:paraId="7EBF0766" w14:textId="5E99C81D" w:rsidR="00991F0F" w:rsidRDefault="002C09F9" w:rsidP="00991F0F">
      <w:pPr>
        <w:jc w:val="center"/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C</m:t>
            </m:r>
          </m:e>
          <m:sub>
            <m:r>
              <w:rPr>
                <w:rFonts w:ascii="Cambria Math" w:hAnsi="Cambria Math" w:cstheme="majorBidi"/>
                <w:szCs w:val="24"/>
              </w:rPr>
              <m:t>1x</m:t>
            </m:r>
          </m:sub>
        </m:sSub>
        <m:r>
          <w:rPr>
            <w:rFonts w:ascii="Cambria Math" w:hAnsi="Cambria Math" w:cstheme="majorBidi"/>
            <w:szCs w:val="24"/>
          </w:rPr>
          <m:t xml:space="preserve">= </m:t>
        </m:r>
        <m:f>
          <m:fPr>
            <m:ctrlPr>
              <w:rPr>
                <w:rFonts w:ascii="Cambria Math" w:hAnsi="Cambria Math" w:cstheme="majorBidi"/>
                <w:i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</m:den>
            </m:f>
            <m:sSub>
              <m:sSub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theme="majorBidi"/>
                    <w:szCs w:val="24"/>
                  </w:rPr>
                  <m:t>∞</m:t>
                </m:r>
              </m:sub>
            </m:sSub>
          </m:num>
          <m:den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den>
        </m:f>
      </m:oMath>
      <w:r w:rsidR="00991F0F">
        <w:rPr>
          <w:rFonts w:eastAsiaTheme="minorEastAsia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C</m:t>
            </m:r>
          </m:e>
          <m:sub>
            <m:r>
              <w:rPr>
                <w:rFonts w:ascii="Cambria Math" w:hAnsi="Cambria Math" w:cstheme="majorBidi"/>
                <w:szCs w:val="24"/>
              </w:rPr>
              <m:t>2x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i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num>
          <m:den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x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den>
        </m:f>
      </m:oMath>
    </w:p>
    <w:p w14:paraId="018BCA5F" w14:textId="78BAFE92" w:rsidR="00991F0F" w:rsidRDefault="00991F0F" w:rsidP="00991F0F">
      <w:proofErr w:type="gramStart"/>
      <w:r>
        <w:t>Thus</w:t>
      </w:r>
      <w:proofErr w:type="gramEnd"/>
      <w:r>
        <w:t xml:space="preserve"> with putting  </w:t>
      </w:r>
      <w:r>
        <w:fldChar w:fldCharType="begin"/>
      </w:r>
      <w:r>
        <w:instrText xml:space="preserve"> REF _Ref43593830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1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991F0F" w:rsidRPr="007021CA" w14:paraId="610F0B8D" w14:textId="77777777" w:rsidTr="00071E51">
        <w:tc>
          <w:tcPr>
            <w:tcW w:w="8227" w:type="dxa"/>
          </w:tcPr>
          <w:p w14:paraId="6ADF4ACB" w14:textId="60732AC8" w:rsidR="00991F0F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13453500" w14:textId="41E33420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991F0F" w:rsidRPr="007021CA" w14:paraId="1AD5D070" w14:textId="77777777" w:rsidTr="00071E51">
        <w:tc>
          <w:tcPr>
            <w:tcW w:w="8227" w:type="dxa"/>
          </w:tcPr>
          <w:p w14:paraId="193B162A" w14:textId="79E275EE" w:rsidR="00991F0F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1133" w:type="dxa"/>
          </w:tcPr>
          <w:p w14:paraId="0ACDF8FE" w14:textId="1109E15D" w:rsidR="00991F0F" w:rsidRPr="007021CA" w:rsidRDefault="00991F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2A584984" w14:textId="534676F0" w:rsidR="009A4FDB" w:rsidRDefault="009A4FDB" w:rsidP="009A4FDB">
      <w:pPr>
        <w:pStyle w:val="ListParagraph"/>
        <w:numPr>
          <w:ilvl w:val="0"/>
          <w:numId w:val="43"/>
        </w:numPr>
      </w:pPr>
      <w:r>
        <w:t>North (connection with three points)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9A4FDB" w:rsidRPr="007021CA" w14:paraId="237E36FC" w14:textId="77777777" w:rsidTr="00071E51">
        <w:tc>
          <w:tcPr>
            <w:tcW w:w="4734" w:type="dxa"/>
          </w:tcPr>
          <w:p w14:paraId="5FB08ED9" w14:textId="77777777" w:rsidR="009A4FDB" w:rsidRPr="0080549A" w:rsidRDefault="009A4FDB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y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=0.05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h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T(x,0.05,t))</m:t>
                </m:r>
              </m:oMath>
            </m:oMathPara>
          </w:p>
        </w:tc>
        <w:tc>
          <w:tcPr>
            <w:tcW w:w="4626" w:type="dxa"/>
          </w:tcPr>
          <w:p w14:paraId="1364F7AC" w14:textId="21D27654" w:rsidR="009A4FDB" w:rsidRPr="007021CA" w:rsidRDefault="009A4FDB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780CC62" w14:textId="77777777" w:rsidR="00132AE7" w:rsidRDefault="00132AE7" w:rsidP="00132AE7">
      <w:proofErr w:type="gramStart"/>
      <w:r>
        <w:t>So</w:t>
      </w:r>
      <w:proofErr w:type="gramEnd"/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132AE7" w:rsidRPr="007021CA" w14:paraId="1CD4176B" w14:textId="77777777" w:rsidTr="00071E51">
        <w:tc>
          <w:tcPr>
            <w:tcW w:w="4734" w:type="dxa"/>
          </w:tcPr>
          <w:p w14:paraId="332DB088" w14:textId="6F3977A5" w:rsidR="00132AE7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</m:oMath>
            </m:oMathPara>
          </w:p>
        </w:tc>
        <w:tc>
          <w:tcPr>
            <w:tcW w:w="4626" w:type="dxa"/>
          </w:tcPr>
          <w:p w14:paraId="7ADA1E94" w14:textId="47F3F953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4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132AE7" w:rsidRPr="007021CA" w14:paraId="315032AA" w14:textId="77777777" w:rsidTr="00071E51">
        <w:tc>
          <w:tcPr>
            <w:tcW w:w="4734" w:type="dxa"/>
          </w:tcPr>
          <w:p w14:paraId="0F931CE5" w14:textId="66863B66" w:rsidR="00132AE7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4626" w:type="dxa"/>
          </w:tcPr>
          <w:p w14:paraId="19C83970" w14:textId="33A97802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132AE7" w:rsidRPr="007021CA" w14:paraId="32BB458D" w14:textId="77777777" w:rsidTr="00071E51">
        <w:tc>
          <w:tcPr>
            <w:tcW w:w="4734" w:type="dxa"/>
          </w:tcPr>
          <w:p w14:paraId="6CB46757" w14:textId="09B55025" w:rsidR="00132AE7" w:rsidRPr="0080549A" w:rsidRDefault="002C09F9" w:rsidP="00071E51">
            <w:pPr>
              <w:rPr>
                <w:rFonts w:cstheme="majorBidi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den>
                </m:f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∞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∆y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h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λ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</m:oMath>
            </m:oMathPara>
          </w:p>
        </w:tc>
        <w:tc>
          <w:tcPr>
            <w:tcW w:w="4626" w:type="dxa"/>
          </w:tcPr>
          <w:p w14:paraId="5FED6EA9" w14:textId="4602F259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6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132AE7" w:rsidRPr="007021CA" w14:paraId="485748A4" w14:textId="77777777" w:rsidTr="00071E51">
        <w:tc>
          <w:tcPr>
            <w:tcW w:w="4734" w:type="dxa"/>
          </w:tcPr>
          <w:p w14:paraId="55680B3D" w14:textId="5D619B18" w:rsidR="00132AE7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∞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+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y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y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4626" w:type="dxa"/>
          </w:tcPr>
          <w:p w14:paraId="1383F4E9" w14:textId="703801FD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7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132AE7" w:rsidRPr="007021CA" w14:paraId="7E05FFD8" w14:textId="77777777" w:rsidTr="00071E51">
        <w:tc>
          <w:tcPr>
            <w:tcW w:w="4734" w:type="dxa"/>
          </w:tcPr>
          <w:p w14:paraId="578A85AE" w14:textId="4D5152B5" w:rsidR="00132AE7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∞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y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y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∆y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λ</m:t>
                        </m:r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4626" w:type="dxa"/>
          </w:tcPr>
          <w:p w14:paraId="783756B3" w14:textId="339D0B2C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8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4734F42F" w14:textId="77777777" w:rsidR="00132AE7" w:rsidRDefault="00132AE7" w:rsidP="00132AE7">
      <w:pPr>
        <w:rPr>
          <w:rFonts w:eastAsiaTheme="minorEastAsia"/>
          <w:szCs w:val="24"/>
        </w:rPr>
      </w:pPr>
      <w:proofErr w:type="gramStart"/>
      <w:r>
        <w:t>So</w:t>
      </w:r>
      <w:proofErr w:type="gramEnd"/>
      <w:r>
        <w:t xml:space="preserve"> we can write </w:t>
      </w:r>
      <m:oMath>
        <m:sSubSup>
          <m:sSubSupPr>
            <m:ctrlPr>
              <w:rPr>
                <w:rFonts w:ascii="Cambria Math" w:hAnsi="Cambria Math" w:cstheme="majorBidi"/>
                <w:i/>
                <w:szCs w:val="24"/>
              </w:rPr>
            </m:ctrlPr>
          </m:sSubSupPr>
          <m:e>
            <m:r>
              <w:rPr>
                <w:rFonts w:ascii="Cambria Math" w:hAnsi="Cambria Math" w:cstheme="majorBidi"/>
                <w:szCs w:val="24"/>
              </w:rPr>
              <m:t>T</m:t>
            </m:r>
          </m:e>
          <m:sub>
            <m:r>
              <w:rPr>
                <w:rFonts w:ascii="Cambria Math" w:hAnsi="Cambria Math" w:cstheme="majorBidi"/>
                <w:szCs w:val="24"/>
              </w:rPr>
              <m:t>W</m:t>
            </m:r>
          </m:sub>
          <m:sup>
            <m:r>
              <w:rPr>
                <w:rFonts w:ascii="Cambria Math" w:hAnsi="Cambria Math" w:cstheme="majorBidi"/>
                <w:szCs w:val="24"/>
              </w:rPr>
              <m:t>n+1</m:t>
            </m:r>
          </m:sup>
        </m:sSubSup>
      </m:oMath>
      <w:r>
        <w:rPr>
          <w:rFonts w:eastAsiaTheme="minorEastAsia"/>
          <w:szCs w:val="24"/>
        </w:rPr>
        <w:t xml:space="preserve"> as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132AE7" w:rsidRPr="007021CA" w14:paraId="30E6A95A" w14:textId="77777777" w:rsidTr="00071E51">
        <w:tc>
          <w:tcPr>
            <w:tcW w:w="4734" w:type="dxa"/>
          </w:tcPr>
          <w:p w14:paraId="55888C82" w14:textId="6B883413" w:rsidR="00132AE7" w:rsidRPr="007B696C" w:rsidRDefault="002C09F9" w:rsidP="00071E51">
            <w:pPr>
              <w:rPr>
                <w:rFonts w:ascii="Times New Roman" w:eastAsia="Calibri" w:hAnsi="Times New Roman"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y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</m:oMath>
            </m:oMathPara>
          </w:p>
        </w:tc>
        <w:tc>
          <w:tcPr>
            <w:tcW w:w="4626" w:type="dxa"/>
          </w:tcPr>
          <w:p w14:paraId="72834478" w14:textId="6CB61E7A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9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1BFBC1FB" w14:textId="77777777" w:rsidR="00132AE7" w:rsidRDefault="00132AE7" w:rsidP="00132AE7">
      <w:r>
        <w:lastRenderedPageBreak/>
        <w:t xml:space="preserve">where </w:t>
      </w:r>
    </w:p>
    <w:p w14:paraId="244D7D52" w14:textId="080B4991" w:rsidR="00132AE7" w:rsidRDefault="002C09F9" w:rsidP="00132AE7">
      <w:pPr>
        <w:jc w:val="center"/>
        <w:rPr>
          <w:rFonts w:eastAsiaTheme="minorEastAsia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C</m:t>
            </m:r>
          </m:e>
          <m:sub>
            <m:r>
              <w:rPr>
                <w:rFonts w:ascii="Cambria Math" w:hAnsi="Cambria Math" w:cstheme="majorBidi"/>
                <w:szCs w:val="24"/>
              </w:rPr>
              <m:t>1y</m:t>
            </m:r>
          </m:sub>
        </m:sSub>
        <m:r>
          <w:rPr>
            <w:rFonts w:ascii="Cambria Math" w:hAnsi="Cambria Math" w:cstheme="majorBidi"/>
            <w:szCs w:val="24"/>
          </w:rPr>
          <m:t xml:space="preserve">= </m:t>
        </m:r>
        <m:f>
          <m:fPr>
            <m:ctrlPr>
              <w:rPr>
                <w:rFonts w:ascii="Cambria Math" w:hAnsi="Cambria Math" w:cstheme="majorBidi"/>
                <w:i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λ</m:t>
                </m:r>
              </m:den>
            </m:f>
            <m:sSub>
              <m:sSub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theme="majorBidi"/>
                    <w:szCs w:val="24"/>
                  </w:rPr>
                  <m:t>∞</m:t>
                </m:r>
              </m:sub>
            </m:sSub>
          </m:num>
          <m:den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y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den>
        </m:f>
      </m:oMath>
      <w:r w:rsidR="00132AE7">
        <w:rPr>
          <w:rFonts w:eastAsiaTheme="minorEastAsia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C</m:t>
            </m:r>
          </m:e>
          <m:sub>
            <m:r>
              <w:rPr>
                <w:rFonts w:ascii="Cambria Math" w:hAnsi="Cambria Math" w:cstheme="majorBidi"/>
                <w:szCs w:val="24"/>
              </w:rPr>
              <m:t>2y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  <m:f>
          <m:fPr>
            <m:ctrlPr>
              <w:rPr>
                <w:rFonts w:ascii="Cambria Math" w:hAnsi="Cambria Math" w:cstheme="majorBidi"/>
                <w:i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y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num>
          <m:den>
            <m:r>
              <w:rPr>
                <w:rFonts w:ascii="Cambria Math" w:hAnsi="Cambria Math" w:cstheme="majorBidi"/>
                <w:szCs w:val="24"/>
              </w:rPr>
              <m:t>(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∆y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theme="majorBidi"/>
                    <w:i/>
                    <w:szCs w:val="24"/>
                  </w:rPr>
                </m:ctrlPr>
              </m:fPr>
              <m:num>
                <m:r>
                  <w:rPr>
                    <w:rFonts w:ascii="Cambria Math" w:hAnsi="Cambria Math" w:cstheme="majorBidi"/>
                    <w:szCs w:val="24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  <w:szCs w:val="24"/>
                  </w:rPr>
                  <m:t>2λ</m:t>
                </m:r>
              </m:den>
            </m:f>
            <m:r>
              <w:rPr>
                <w:rFonts w:ascii="Cambria Math" w:hAnsi="Cambria Math" w:cstheme="majorBidi"/>
                <w:szCs w:val="24"/>
              </w:rPr>
              <m:t>)</m:t>
            </m:r>
          </m:den>
        </m:f>
      </m:oMath>
    </w:p>
    <w:p w14:paraId="4BCD8309" w14:textId="233CAD50" w:rsidR="00132AE7" w:rsidRDefault="00132AE7" w:rsidP="00132AE7">
      <w:proofErr w:type="gramStart"/>
      <w:r>
        <w:t>Thus</w:t>
      </w:r>
      <w:proofErr w:type="gramEnd"/>
      <w:r>
        <w:t xml:space="preserve"> with putting  </w:t>
      </w:r>
      <w:r>
        <w:fldChar w:fldCharType="begin"/>
      </w:r>
      <w:r>
        <w:instrText xml:space="preserve"> REF _Ref43593830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1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132AE7" w:rsidRPr="007021CA" w14:paraId="3599A8CB" w14:textId="77777777" w:rsidTr="00071E51">
        <w:tc>
          <w:tcPr>
            <w:tcW w:w="8227" w:type="dxa"/>
          </w:tcPr>
          <w:p w14:paraId="2628DEB7" w14:textId="6BDD9715" w:rsidR="00132AE7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y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08F4E248" w14:textId="68E96C10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0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132AE7" w:rsidRPr="007021CA" w14:paraId="666D8032" w14:textId="77777777" w:rsidTr="00071E51">
        <w:tc>
          <w:tcPr>
            <w:tcW w:w="8227" w:type="dxa"/>
          </w:tcPr>
          <w:p w14:paraId="62ED35E8" w14:textId="448F24B3" w:rsidR="00132AE7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133" w:type="dxa"/>
          </w:tcPr>
          <w:p w14:paraId="4139EE08" w14:textId="2C51FE2F" w:rsidR="00132AE7" w:rsidRPr="007021CA" w:rsidRDefault="00132AE7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3129A2CF" w14:textId="77777777" w:rsidR="003C3DFC" w:rsidRDefault="003C3DFC" w:rsidP="009A4FDB"/>
    <w:p w14:paraId="0A865BCF" w14:textId="3B2E0077" w:rsidR="00967E7C" w:rsidRDefault="00004A50" w:rsidP="009A4FDB">
      <w:pPr>
        <w:pStyle w:val="ListParagraph"/>
        <w:numPr>
          <w:ilvl w:val="0"/>
          <w:numId w:val="43"/>
        </w:numPr>
      </w:pPr>
      <w:r>
        <w:t>South (</w:t>
      </w:r>
      <w:r w:rsidR="0058666E">
        <w:t>connection with three points</w:t>
      </w:r>
      <w:r>
        <w:t>)</w:t>
      </w:r>
      <w:r w:rsidR="00F22D9E">
        <w:t>:</w:t>
      </w:r>
      <w:r w:rsidR="00967E7C">
        <w:tab/>
      </w:r>
    </w:p>
    <w:p w14:paraId="642549E3" w14:textId="77777777" w:rsidR="009A4FDB" w:rsidRDefault="009A4FDB" w:rsidP="009A4FDB"/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95458E" w:rsidRPr="007021CA" w14:paraId="3DB15EAB" w14:textId="77777777" w:rsidTr="00071E51">
        <w:tc>
          <w:tcPr>
            <w:tcW w:w="4734" w:type="dxa"/>
          </w:tcPr>
          <w:p w14:paraId="69B95949" w14:textId="77777777" w:rsidR="0095458E" w:rsidRPr="0080549A" w:rsidRDefault="0095458E" w:rsidP="00071E51">
            <w:pPr>
              <w:rPr>
                <w:rFonts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T(x,0,t)=423.15</m:t>
                </m:r>
              </m:oMath>
            </m:oMathPara>
          </w:p>
        </w:tc>
        <w:tc>
          <w:tcPr>
            <w:tcW w:w="4626" w:type="dxa"/>
            <w:vAlign w:val="center"/>
          </w:tcPr>
          <w:p w14:paraId="06A33192" w14:textId="0D997F7B" w:rsidR="0095458E" w:rsidRPr="007021CA" w:rsidRDefault="0095458E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8899B8A" w14:textId="77777777" w:rsidR="0095458E" w:rsidRDefault="0095458E" w:rsidP="0095458E">
      <w:proofErr w:type="gramStart"/>
      <w:r>
        <w:t>So</w:t>
      </w:r>
      <w:proofErr w:type="gramEnd"/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95458E" w:rsidRPr="007021CA" w14:paraId="33010F71" w14:textId="77777777" w:rsidTr="00071E51">
        <w:tc>
          <w:tcPr>
            <w:tcW w:w="8227" w:type="dxa"/>
          </w:tcPr>
          <w:p w14:paraId="3220D9AC" w14:textId="0C1B2B28" w:rsidR="0095458E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+1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TS=423.15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314B5B79" w14:textId="3CF5068A" w:rsidR="0095458E" w:rsidRPr="007021CA" w:rsidRDefault="0095458E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3100C305" w14:textId="77777777" w:rsidR="0095458E" w:rsidRDefault="0095458E" w:rsidP="0095458E">
      <w:pPr>
        <w:ind w:firstLine="720"/>
      </w:pP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997EC8" w:rsidRPr="007021CA" w14:paraId="09CBA0E3" w14:textId="77777777" w:rsidTr="00071E51">
        <w:tc>
          <w:tcPr>
            <w:tcW w:w="8227" w:type="dxa"/>
          </w:tcPr>
          <w:p w14:paraId="0DB45CFC" w14:textId="0AD6DA19" w:rsidR="00997EC8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=2TS 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</m:oMath>
            </m:oMathPara>
          </w:p>
        </w:tc>
        <w:tc>
          <w:tcPr>
            <w:tcW w:w="1133" w:type="dxa"/>
            <w:vAlign w:val="center"/>
          </w:tcPr>
          <w:p w14:paraId="5B5FEB1D" w14:textId="0A4659DA" w:rsidR="00997EC8" w:rsidRPr="007021CA" w:rsidRDefault="00997EC8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bookmarkStart w:id="6" w:name="_Ref43591991"/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4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  <w:bookmarkEnd w:id="6"/>
          </w:p>
        </w:tc>
      </w:tr>
    </w:tbl>
    <w:p w14:paraId="411194EA" w14:textId="77777777" w:rsidR="0095458E" w:rsidRDefault="0095458E" w:rsidP="0095458E"/>
    <w:p w14:paraId="2C51320E" w14:textId="52462031" w:rsidR="00DC5BD2" w:rsidRDefault="00DC5BD2" w:rsidP="00DC5BD2">
      <w:proofErr w:type="gramStart"/>
      <w:r>
        <w:t>Thus</w:t>
      </w:r>
      <w:proofErr w:type="gramEnd"/>
      <w:r>
        <w:t xml:space="preserve"> with putting  </w:t>
      </w:r>
      <w:r>
        <w:fldChar w:fldCharType="begin"/>
      </w:r>
      <w:r>
        <w:instrText xml:space="preserve"> REF _Ref43591991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44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p w14:paraId="17D74175" w14:textId="77777777" w:rsidR="00DC5BD2" w:rsidRDefault="00DC5BD2" w:rsidP="00DC5BD2"/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DC5BD2" w:rsidRPr="007021CA" w14:paraId="1410608C" w14:textId="77777777" w:rsidTr="00B00C0F">
        <w:tc>
          <w:tcPr>
            <w:tcW w:w="8227" w:type="dxa"/>
          </w:tcPr>
          <w:p w14:paraId="47C65DB4" w14:textId="3A53339B" w:rsidR="00DC5BD2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2TS 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2005A825" w14:textId="0E9599A2" w:rsidR="00DC5BD2" w:rsidRPr="007021CA" w:rsidRDefault="00DC5BD2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5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B00C0F" w:rsidRPr="007021CA" w14:paraId="49AB7197" w14:textId="77777777" w:rsidTr="00D7447F">
        <w:tc>
          <w:tcPr>
            <w:tcW w:w="8227" w:type="dxa"/>
          </w:tcPr>
          <w:p w14:paraId="2000DC2F" w14:textId="15960432" w:rsidR="00B00C0F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w:rPr>
                    <w:rFonts w:ascii="Cambria Math" w:hAnsi="Cambria Math" w:cstheme="majorBidi"/>
                    <w:szCs w:val="24"/>
                  </w:rPr>
                  <m:t>3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+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r>
                  <w:rPr>
                    <w:rFonts w:ascii="Cambria Math" w:hAnsi="Cambria Math" w:cstheme="majorBidi"/>
                    <w:szCs w:val="24"/>
                  </w:rPr>
                  <m:t xml:space="preserve">2TS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133" w:type="dxa"/>
          </w:tcPr>
          <w:p w14:paraId="5C0BBF01" w14:textId="6394FD98" w:rsidR="00B00C0F" w:rsidRPr="007021CA" w:rsidRDefault="00B00C0F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6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0153D226" w14:textId="77777777" w:rsidR="00DC5BD2" w:rsidRDefault="00DC5BD2" w:rsidP="00DC5BD2">
      <w:pPr>
        <w:ind w:firstLine="720"/>
      </w:pPr>
    </w:p>
    <w:p w14:paraId="386D6458" w14:textId="38440B98" w:rsidR="00DC5BD2" w:rsidRDefault="003C0456" w:rsidP="003C0456">
      <w:pPr>
        <w:pStyle w:val="ListParagraph"/>
        <w:numPr>
          <w:ilvl w:val="0"/>
          <w:numId w:val="43"/>
        </w:numPr>
      </w:pPr>
      <w:r>
        <w:t>S</w:t>
      </w:r>
      <w:r w:rsidR="00500927">
        <w:t xml:space="preserve">outh-West point (connection with </w:t>
      </w:r>
      <w:r w:rsidR="006977D4">
        <w:t>2 points</w:t>
      </w:r>
      <w:r w:rsidR="00500927">
        <w:t>)</w:t>
      </w:r>
    </w:p>
    <w:p w14:paraId="428C9EAB" w14:textId="7F6A64BB" w:rsidR="006977D4" w:rsidRDefault="002C09F9" w:rsidP="006977D4"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S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2TS -</m:t>
          </m:r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34FF1A36" w14:textId="77777777" w:rsidR="00A43B92" w:rsidRPr="00A43B92" w:rsidRDefault="002C09F9" w:rsidP="006977D4">
      <w:pPr>
        <w:rPr>
          <w:rFonts w:eastAsiaTheme="minorEastAsia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W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1x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2x</m:t>
              </m:r>
            </m:sub>
          </m:sSub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566882C6" w14:textId="721BFA40" w:rsidR="00295A56" w:rsidRPr="00A43B92" w:rsidRDefault="00A43B92" w:rsidP="00295A56">
      <w:pPr>
        <w:rPr>
          <w:rtl/>
        </w:rPr>
      </w:pPr>
      <w:r>
        <w:t xml:space="preserve">Thus with </w:t>
      </w:r>
      <w:proofErr w:type="gramStart"/>
      <w:r>
        <w:t>putting  these</w:t>
      </w:r>
      <w:proofErr w:type="gramEnd"/>
      <w:r>
        <w:t xml:space="preserve"> equations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295A56" w:rsidRPr="007021CA" w14:paraId="03DF4060" w14:textId="77777777" w:rsidTr="00071E51">
        <w:tc>
          <w:tcPr>
            <w:tcW w:w="8227" w:type="dxa"/>
          </w:tcPr>
          <w:p w14:paraId="026DCFA8" w14:textId="6038B100" w:rsidR="00295A56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2TS 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49C41ED2" w14:textId="05D0F0E5" w:rsidR="00295A56" w:rsidRPr="007021CA" w:rsidRDefault="00295A56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7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5A4FF2" w:rsidRPr="007021CA" w14:paraId="104D7338" w14:textId="77777777" w:rsidTr="00071E51">
        <w:tc>
          <w:tcPr>
            <w:tcW w:w="8227" w:type="dxa"/>
          </w:tcPr>
          <w:p w14:paraId="4FEED3BC" w14:textId="248C0791" w:rsidR="005A4FF2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3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+</m:t>
                </m:r>
                <m:r>
                  <w:rPr>
                    <w:rFonts w:ascii="Cambria Math" w:hAnsi="Cambria Math" w:cstheme="majorBidi"/>
                    <w:szCs w:val="24"/>
                  </w:rPr>
                  <m:t xml:space="preserve">2TS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133" w:type="dxa"/>
            <w:vAlign w:val="center"/>
          </w:tcPr>
          <w:p w14:paraId="183DA772" w14:textId="6F9C27BC" w:rsidR="005A4FF2" w:rsidRPr="007021CA" w:rsidRDefault="005A4FF2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8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63790CDA" w14:textId="1D78A44E" w:rsidR="00253864" w:rsidRDefault="00253864" w:rsidP="001A670B">
      <w:pPr>
        <w:pStyle w:val="ListParagraph"/>
        <w:numPr>
          <w:ilvl w:val="0"/>
          <w:numId w:val="43"/>
        </w:numPr>
      </w:pPr>
      <w:r>
        <w:t>South-</w:t>
      </w:r>
      <w:r w:rsidR="001A670B">
        <w:t>East</w:t>
      </w:r>
      <w:r>
        <w:t xml:space="preserve"> point (connection with 2 points)</w:t>
      </w:r>
    </w:p>
    <w:p w14:paraId="35EEE6A8" w14:textId="77777777" w:rsidR="00253864" w:rsidRDefault="002C09F9" w:rsidP="00253864"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S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2TS -</m:t>
          </m:r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29137E3E" w14:textId="4F493B1D" w:rsidR="00253864" w:rsidRPr="00A43B92" w:rsidRDefault="002C09F9" w:rsidP="00253864">
      <w:pPr>
        <w:rPr>
          <w:rFonts w:eastAsiaTheme="minorEastAsia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1x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2x</m:t>
              </m:r>
            </m:sub>
          </m:sSub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6BDEE7BD" w14:textId="3332A135" w:rsidR="00253864" w:rsidRPr="00A43B92" w:rsidRDefault="00253864" w:rsidP="00253864">
      <w:pPr>
        <w:rPr>
          <w:rtl/>
        </w:rPr>
      </w:pPr>
      <w:r>
        <w:t xml:space="preserve">Thus with </w:t>
      </w:r>
      <w:proofErr w:type="gramStart"/>
      <w:r>
        <w:t>putting  these</w:t>
      </w:r>
      <w:proofErr w:type="gramEnd"/>
      <w:r>
        <w:t xml:space="preserve"> equations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253864" w:rsidRPr="007021CA" w14:paraId="2BDB6031" w14:textId="77777777" w:rsidTr="00071E51">
        <w:tc>
          <w:tcPr>
            <w:tcW w:w="8227" w:type="dxa"/>
          </w:tcPr>
          <w:p w14:paraId="616D27FB" w14:textId="5015170F" w:rsidR="00253864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2TS -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33A3BECC" w14:textId="20035613" w:rsidR="00253864" w:rsidRPr="007021CA" w:rsidRDefault="00253864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49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253864" w:rsidRPr="007021CA" w14:paraId="641F0D4A" w14:textId="77777777" w:rsidTr="00071E51">
        <w:tc>
          <w:tcPr>
            <w:tcW w:w="8227" w:type="dxa"/>
          </w:tcPr>
          <w:p w14:paraId="1A06079A" w14:textId="47C018F8" w:rsidR="00253864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w:rPr>
                    <w:rFonts w:ascii="Cambria Math" w:hAnsi="Cambria Math" w:cstheme="majorBidi"/>
                    <w:szCs w:val="24"/>
                  </w:rPr>
                  <m:t>3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+</m:t>
                </m:r>
                <m:r>
                  <w:rPr>
                    <w:rFonts w:ascii="Cambria Math" w:hAnsi="Cambria Math" w:cstheme="majorBidi"/>
                    <w:szCs w:val="24"/>
                  </w:rPr>
                  <m:t xml:space="preserve">2TS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133" w:type="dxa"/>
            <w:vAlign w:val="center"/>
          </w:tcPr>
          <w:p w14:paraId="745E6394" w14:textId="4BB374FD" w:rsidR="00253864" w:rsidRPr="007021CA" w:rsidRDefault="00253864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0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F193C4B" w14:textId="4861B60E" w:rsidR="004F452B" w:rsidRDefault="004F452B" w:rsidP="008C2991">
      <w:pPr>
        <w:pStyle w:val="ListParagraph"/>
        <w:numPr>
          <w:ilvl w:val="0"/>
          <w:numId w:val="43"/>
        </w:numPr>
      </w:pPr>
      <w:r>
        <w:t>North-West point (connection with 2 points)</w:t>
      </w:r>
    </w:p>
    <w:p w14:paraId="17A9C568" w14:textId="6650308A" w:rsidR="004F452B" w:rsidRPr="00233500" w:rsidRDefault="002C09F9" w:rsidP="004F452B">
      <w:pPr>
        <w:rPr>
          <w:rFonts w:eastAsiaTheme="minorEastAsia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W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1x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2x</m:t>
              </m:r>
            </m:sub>
          </m:sSub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2D631D4A" w14:textId="601D04F9" w:rsidR="00233500" w:rsidRPr="00A43B92" w:rsidRDefault="008C2991" w:rsidP="004F452B">
      <w:pPr>
        <w:rPr>
          <w:rFonts w:eastAsiaTheme="minorEastAsia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N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1y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2y</m:t>
              </m:r>
            </m:sub>
          </m:sSub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6706E63E" w14:textId="6136AA9A" w:rsidR="004F452B" w:rsidRPr="00A43B92" w:rsidRDefault="004F452B" w:rsidP="004F452B">
      <w:pPr>
        <w:rPr>
          <w:rtl/>
        </w:rPr>
      </w:pPr>
      <w:r>
        <w:t xml:space="preserve">Thus with </w:t>
      </w:r>
      <w:proofErr w:type="gramStart"/>
      <w:r>
        <w:t>putting  these</w:t>
      </w:r>
      <w:proofErr w:type="gramEnd"/>
      <w:r>
        <w:t xml:space="preserve"> equations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4F452B" w:rsidRPr="007021CA" w14:paraId="3FEB2F55" w14:textId="77777777" w:rsidTr="00071E51">
        <w:tc>
          <w:tcPr>
            <w:tcW w:w="8227" w:type="dxa"/>
          </w:tcPr>
          <w:p w14:paraId="0EBBD2F6" w14:textId="4F2E41B0" w:rsidR="004F452B" w:rsidRPr="00B74EB9" w:rsidRDefault="002C09F9" w:rsidP="00071E51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y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5698D333" w14:textId="15DDCAE4" w:rsidR="004F452B" w:rsidRPr="007021CA" w:rsidRDefault="004F452B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4F452B" w:rsidRPr="007021CA" w14:paraId="36161168" w14:textId="77777777" w:rsidTr="00071E51">
        <w:tc>
          <w:tcPr>
            <w:tcW w:w="8227" w:type="dxa"/>
          </w:tcPr>
          <w:p w14:paraId="3C83A79F" w14:textId="3C9ADE92" w:rsidR="004F452B" w:rsidRPr="00B74EB9" w:rsidRDefault="002C09F9" w:rsidP="00E2723E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(2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Cs w:val="24"/>
                      </w:rPr>
                      <m:t>)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133" w:type="dxa"/>
            <w:vAlign w:val="center"/>
          </w:tcPr>
          <w:p w14:paraId="21C24D24" w14:textId="658FC62F" w:rsidR="004F452B" w:rsidRPr="007021CA" w:rsidRDefault="004F452B" w:rsidP="00071E51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0C730458" w14:textId="77777777" w:rsidR="005A4FF2" w:rsidRDefault="005A4FF2" w:rsidP="004F452B">
      <w:pPr>
        <w:ind w:firstLine="720"/>
      </w:pPr>
    </w:p>
    <w:p w14:paraId="7FC90AF7" w14:textId="0647B8A6" w:rsidR="00C9778D" w:rsidRDefault="00C9778D" w:rsidP="00C9778D">
      <w:pPr>
        <w:pStyle w:val="ListParagraph"/>
        <w:numPr>
          <w:ilvl w:val="0"/>
          <w:numId w:val="43"/>
        </w:numPr>
      </w:pPr>
      <w:r>
        <w:t>North-</w:t>
      </w:r>
      <w:r>
        <w:t>East</w:t>
      </w:r>
      <w:r>
        <w:t xml:space="preserve"> point (connection with 2 points)</w:t>
      </w:r>
    </w:p>
    <w:p w14:paraId="5EB69D18" w14:textId="36FB301C" w:rsidR="00C9778D" w:rsidRPr="00233500" w:rsidRDefault="00C9778D" w:rsidP="00C9778D">
      <w:pPr>
        <w:rPr>
          <w:rFonts w:eastAsiaTheme="minorEastAsia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1x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2x</m:t>
              </m:r>
            </m:sub>
          </m:sSub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1EB579C3" w14:textId="77777777" w:rsidR="00C9778D" w:rsidRPr="00A43B92" w:rsidRDefault="00C9778D" w:rsidP="00C9778D">
      <w:pPr>
        <w:rPr>
          <w:rFonts w:eastAsiaTheme="minorEastAsia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N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  <m:r>
            <w:rPr>
              <w:rFonts w:ascii="Cambria Math" w:hAnsi="Cambria Math" w:cstheme="majorBidi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1y</m:t>
              </m:r>
            </m:sub>
          </m:sSub>
          <m:r>
            <w:rPr>
              <w:rFonts w:ascii="Cambria Math" w:hAnsi="Cambria Math" w:cstheme="majorBidi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Cs w:val="24"/>
                </w:rPr>
                <m:t>C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2y</m:t>
              </m:r>
            </m:sub>
          </m:sSub>
          <m:sSubSup>
            <m:sSub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bSupPr>
            <m:e>
              <m:r>
                <w:rPr>
                  <w:rFonts w:ascii="Cambria Math" w:hAnsi="Cambria Math" w:cstheme="majorBidi"/>
                  <w:szCs w:val="24"/>
                </w:rPr>
                <m:t>T</m:t>
              </m:r>
            </m:e>
            <m:sub>
              <m:r>
                <w:rPr>
                  <w:rFonts w:ascii="Cambria Math" w:hAnsi="Cambria Math" w:cstheme="majorBidi"/>
                  <w:szCs w:val="24"/>
                </w:rPr>
                <m:t>P</m:t>
              </m:r>
            </m:sub>
            <m:sup>
              <m:r>
                <w:rPr>
                  <w:rFonts w:ascii="Cambria Math" w:hAnsi="Cambria Math" w:cstheme="majorBidi"/>
                  <w:szCs w:val="24"/>
                </w:rPr>
                <m:t>n+1</m:t>
              </m:r>
            </m:sup>
          </m:sSubSup>
        </m:oMath>
      </m:oMathPara>
    </w:p>
    <w:p w14:paraId="330CF1BA" w14:textId="033CC946" w:rsidR="00C9778D" w:rsidRPr="00A43B92" w:rsidRDefault="00C9778D" w:rsidP="00C9778D">
      <w:pPr>
        <w:rPr>
          <w:rtl/>
        </w:rPr>
      </w:pPr>
      <w:r>
        <w:t xml:space="preserve">Thus with </w:t>
      </w:r>
      <w:proofErr w:type="gramStart"/>
      <w:r>
        <w:t>putting  these</w:t>
      </w:r>
      <w:proofErr w:type="gramEnd"/>
      <w:r>
        <w:t xml:space="preserve"> equations in </w:t>
      </w:r>
      <w:r>
        <w:fldChar w:fldCharType="begin"/>
      </w:r>
      <w:r>
        <w:instrText xml:space="preserve"> REF _Ref43591866 \h </w:instrText>
      </w:r>
      <w:r>
        <w:fldChar w:fldCharType="separate"/>
      </w:r>
      <w:r w:rsidR="00B617EE" w:rsidRPr="007021CA">
        <w:rPr>
          <w:rFonts w:ascii="Times New Roman" w:eastAsia="Calibri" w:hAnsi="Times New Roman" w:cs="Times New Roman"/>
          <w:bCs/>
          <w:szCs w:val="24"/>
          <w:lang w:val="en-CA"/>
        </w:rPr>
        <w:t>(</w:t>
      </w:r>
      <w:r w:rsidR="00B617EE">
        <w:rPr>
          <w:rFonts w:ascii="Times New Roman" w:eastAsia="Calibri" w:hAnsi="Times New Roman" w:cs="Times New Roman"/>
          <w:bCs/>
          <w:noProof/>
          <w:szCs w:val="24"/>
          <w:cs/>
        </w:rPr>
        <w:t>‎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.</w:t>
      </w:r>
      <w:r w:rsidR="00B617EE">
        <w:rPr>
          <w:rFonts w:ascii="Times New Roman" w:eastAsia="Calibri" w:hAnsi="Times New Roman" w:cs="Times New Roman"/>
          <w:bCs/>
          <w:noProof/>
          <w:szCs w:val="24"/>
        </w:rPr>
        <w:t>12</w:t>
      </w:r>
      <w:r w:rsidR="00B617EE" w:rsidRPr="007021CA">
        <w:rPr>
          <w:rFonts w:ascii="Times New Roman" w:eastAsia="Calibri" w:hAnsi="Times New Roman" w:cs="Times New Roman"/>
          <w:bCs/>
          <w:szCs w:val="24"/>
        </w:rPr>
        <w:t>)</w:t>
      </w:r>
      <w:r>
        <w:fldChar w:fldCharType="end"/>
      </w:r>
      <w:r>
        <w:t xml:space="preserve"> we have:</w:t>
      </w: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7"/>
        <w:gridCol w:w="1133"/>
      </w:tblGrid>
      <w:tr w:rsidR="00C9778D" w:rsidRPr="007021CA" w14:paraId="39808697" w14:textId="77777777" w:rsidTr="0056475C">
        <w:tc>
          <w:tcPr>
            <w:tcW w:w="8227" w:type="dxa"/>
          </w:tcPr>
          <w:p w14:paraId="12A235C7" w14:textId="2A0C1EC0" w:rsidR="00C9778D" w:rsidRPr="00B74EB9" w:rsidRDefault="00C9778D" w:rsidP="0056475C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y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)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</m:t>
                </m:r>
              </m:oMath>
            </m:oMathPara>
          </w:p>
        </w:tc>
        <w:tc>
          <w:tcPr>
            <w:tcW w:w="1133" w:type="dxa"/>
            <w:vAlign w:val="center"/>
          </w:tcPr>
          <w:p w14:paraId="73F5D886" w14:textId="0D7CF34F" w:rsidR="00C9778D" w:rsidRPr="007021CA" w:rsidRDefault="00C9778D" w:rsidP="0056475C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C9778D" w:rsidRPr="007021CA" w14:paraId="7342A4DF" w14:textId="77777777" w:rsidTr="0056475C">
        <w:tc>
          <w:tcPr>
            <w:tcW w:w="8227" w:type="dxa"/>
          </w:tcPr>
          <w:p w14:paraId="12B816B7" w14:textId="7CDF3689" w:rsidR="00C9778D" w:rsidRPr="00B74EB9" w:rsidRDefault="00C9778D" w:rsidP="0056475C">
            <w:pPr>
              <w:rPr>
                <w:rFonts w:cstheme="majorBidi"/>
                <w:i/>
                <w:szCs w:val="24"/>
                <w:lang w:val="en-C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1+(2</m:t>
                </m:r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(2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2y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Cs w:val="24"/>
                      </w:rPr>
                      <m:t>)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W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+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+1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(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)=</m:t>
                </m:r>
                <m:sSubSup>
                  <m:sSub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sup>
                </m:sSubSup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>∆t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val="en-C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  <w:lang w:val="en-CA"/>
                          </w:rPr>
                          <m:t>side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  <w:lang w:val="en-CA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  <w:lang w:val="en-CA"/>
                      </w:rPr>
                      <m:t>∞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  <w:lang w:val="en-CA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133" w:type="dxa"/>
            <w:vAlign w:val="center"/>
          </w:tcPr>
          <w:p w14:paraId="3B4C2560" w14:textId="1D6344A2" w:rsidR="00C9778D" w:rsidRPr="007021CA" w:rsidRDefault="00C9778D" w:rsidP="0056475C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 w:rsidR="00B617EE"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54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EBBE669" w14:textId="77777777" w:rsidR="00C9778D" w:rsidRDefault="00C9778D" w:rsidP="00C9778D">
      <w:pPr>
        <w:ind w:firstLine="720"/>
      </w:pPr>
    </w:p>
    <w:p w14:paraId="546D52E4" w14:textId="7FD30FFC" w:rsidR="004F452B" w:rsidRPr="004F452B" w:rsidRDefault="004F452B" w:rsidP="004F452B">
      <w:pPr>
        <w:tabs>
          <w:tab w:val="left" w:pos="693"/>
        </w:tabs>
        <w:rPr>
          <w:rtl/>
        </w:rPr>
        <w:sectPr w:rsidR="004F452B" w:rsidRPr="004F452B" w:rsidSect="00FF47CB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7" w:name="_Toc43641027"/>
      <w:r w:rsidRPr="007021CA">
        <w:rPr>
          <w:rFonts w:eastAsia="Calibri"/>
        </w:rPr>
        <w:lastRenderedPageBreak/>
        <w:t>References</w:t>
      </w:r>
      <w:bookmarkEnd w:id="7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C29CC" w14:textId="77777777" w:rsidR="002C09F9" w:rsidRDefault="002C09F9" w:rsidP="001A062C">
      <w:pPr>
        <w:spacing w:after="0"/>
      </w:pPr>
      <w:r>
        <w:separator/>
      </w:r>
    </w:p>
    <w:p w14:paraId="512C4AA7" w14:textId="77777777" w:rsidR="002C09F9" w:rsidRDefault="002C09F9"/>
  </w:endnote>
  <w:endnote w:type="continuationSeparator" w:id="0">
    <w:p w14:paraId="3E95C3DA" w14:textId="77777777" w:rsidR="002C09F9" w:rsidRDefault="002C09F9" w:rsidP="001A062C">
      <w:pPr>
        <w:spacing w:after="0"/>
      </w:pPr>
      <w:r>
        <w:continuationSeparator/>
      </w:r>
    </w:p>
    <w:p w14:paraId="12875751" w14:textId="77777777" w:rsidR="002C09F9" w:rsidRDefault="002C09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47C04" w14:textId="77777777" w:rsidR="002C09F9" w:rsidRDefault="002C09F9" w:rsidP="001A062C">
      <w:pPr>
        <w:spacing w:after="0"/>
      </w:pPr>
      <w:r>
        <w:separator/>
      </w:r>
    </w:p>
    <w:p w14:paraId="76366657" w14:textId="77777777" w:rsidR="002C09F9" w:rsidRDefault="002C09F9"/>
  </w:footnote>
  <w:footnote w:type="continuationSeparator" w:id="0">
    <w:p w14:paraId="60F6203E" w14:textId="77777777" w:rsidR="002C09F9" w:rsidRDefault="002C09F9" w:rsidP="001A062C">
      <w:pPr>
        <w:spacing w:after="0"/>
      </w:pPr>
      <w:r>
        <w:continuationSeparator/>
      </w:r>
    </w:p>
    <w:p w14:paraId="5D3FDC6A" w14:textId="77777777" w:rsidR="002C09F9" w:rsidRDefault="002C09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040FA966" w:rsidR="00D135AF" w:rsidRPr="009B43FF" w:rsidRDefault="009B43FF" w:rsidP="006A1AD4">
    <w:pPr>
      <w:pStyle w:val="Header"/>
      <w:rPr>
        <w:lang w:val="en-CA"/>
      </w:rPr>
    </w:pPr>
    <w:r>
      <w:rPr>
        <w:lang w:val="en-CA"/>
      </w:rPr>
      <w:t xml:space="preserve">Problem set </w:t>
    </w:r>
    <w:r w:rsidR="00F3646F">
      <w:rPr>
        <w:lang w:val="en-CA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765" w14:textId="77777777" w:rsidR="00FE3031" w:rsidRPr="00CA602C" w:rsidRDefault="00FE3031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61A83"/>
    <w:multiLevelType w:val="hybridMultilevel"/>
    <w:tmpl w:val="36DE4C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C60A6"/>
    <w:multiLevelType w:val="hybridMultilevel"/>
    <w:tmpl w:val="36DE4C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51563"/>
    <w:multiLevelType w:val="hybridMultilevel"/>
    <w:tmpl w:val="36DE4C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FE1FFF"/>
    <w:multiLevelType w:val="hybridMultilevel"/>
    <w:tmpl w:val="5390300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533E7"/>
    <w:multiLevelType w:val="hybridMultilevel"/>
    <w:tmpl w:val="36DE4C5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9"/>
  </w:num>
  <w:num w:numId="4">
    <w:abstractNumId w:val="35"/>
  </w:num>
  <w:num w:numId="5">
    <w:abstractNumId w:val="17"/>
  </w:num>
  <w:num w:numId="6">
    <w:abstractNumId w:val="26"/>
  </w:num>
  <w:num w:numId="7">
    <w:abstractNumId w:val="26"/>
    <w:lvlOverride w:ilvl="0">
      <w:startOverride w:val="1"/>
    </w:lvlOverride>
  </w:num>
  <w:num w:numId="8">
    <w:abstractNumId w:val="26"/>
    <w:lvlOverride w:ilvl="0">
      <w:startOverride w:val="1"/>
    </w:lvlOverride>
  </w:num>
  <w:num w:numId="9">
    <w:abstractNumId w:val="20"/>
  </w:num>
  <w:num w:numId="10">
    <w:abstractNumId w:val="22"/>
  </w:num>
  <w:num w:numId="11">
    <w:abstractNumId w:val="24"/>
  </w:num>
  <w:num w:numId="12">
    <w:abstractNumId w:val="12"/>
  </w:num>
  <w:num w:numId="13">
    <w:abstractNumId w:val="15"/>
  </w:num>
  <w:num w:numId="14">
    <w:abstractNumId w:val="25"/>
  </w:num>
  <w:num w:numId="15">
    <w:abstractNumId w:val="33"/>
  </w:num>
  <w:num w:numId="16">
    <w:abstractNumId w:val="14"/>
  </w:num>
  <w:num w:numId="17">
    <w:abstractNumId w:val="23"/>
  </w:num>
  <w:num w:numId="18">
    <w:abstractNumId w:val="38"/>
  </w:num>
  <w:num w:numId="19">
    <w:abstractNumId w:val="3"/>
  </w:num>
  <w:num w:numId="20">
    <w:abstractNumId w:val="32"/>
  </w:num>
  <w:num w:numId="21">
    <w:abstractNumId w:val="37"/>
  </w:num>
  <w:num w:numId="22">
    <w:abstractNumId w:val="10"/>
  </w:num>
  <w:num w:numId="23">
    <w:abstractNumId w:val="11"/>
  </w:num>
  <w:num w:numId="24">
    <w:abstractNumId w:val="5"/>
  </w:num>
  <w:num w:numId="25">
    <w:abstractNumId w:val="28"/>
  </w:num>
  <w:num w:numId="26">
    <w:abstractNumId w:val="0"/>
  </w:num>
  <w:num w:numId="27">
    <w:abstractNumId w:val="34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</w:num>
  <w:num w:numId="32">
    <w:abstractNumId w:val="18"/>
  </w:num>
  <w:num w:numId="33">
    <w:abstractNumId w:val="6"/>
  </w:num>
  <w:num w:numId="34">
    <w:abstractNumId w:val="21"/>
  </w:num>
  <w:num w:numId="35">
    <w:abstractNumId w:val="30"/>
  </w:num>
  <w:num w:numId="36">
    <w:abstractNumId w:val="18"/>
  </w:num>
  <w:num w:numId="37">
    <w:abstractNumId w:val="7"/>
  </w:num>
  <w:num w:numId="38">
    <w:abstractNumId w:val="36"/>
  </w:num>
  <w:num w:numId="39">
    <w:abstractNumId w:val="27"/>
  </w:num>
  <w:num w:numId="40">
    <w:abstractNumId w:val="29"/>
  </w:num>
  <w:num w:numId="41">
    <w:abstractNumId w:val="19"/>
  </w:num>
  <w:num w:numId="42">
    <w:abstractNumId w:val="13"/>
  </w:num>
  <w:num w:numId="43">
    <w:abstractNumId w:val="2"/>
  </w:num>
  <w:num w:numId="44">
    <w:abstractNumId w:val="4"/>
  </w:num>
  <w:num w:numId="45">
    <w:abstractNumId w:val="1"/>
  </w:num>
  <w:num w:numId="46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sKgFAElDIf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4A50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1C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927"/>
    <w:rsid w:val="00014E0A"/>
    <w:rsid w:val="00014F94"/>
    <w:rsid w:val="000152DD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923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C1F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3F32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547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6A29"/>
    <w:rsid w:val="000A6D49"/>
    <w:rsid w:val="000A7147"/>
    <w:rsid w:val="000A7390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AAD"/>
    <w:rsid w:val="000B7165"/>
    <w:rsid w:val="000B74DD"/>
    <w:rsid w:val="000B755F"/>
    <w:rsid w:val="000B770B"/>
    <w:rsid w:val="000B7C18"/>
    <w:rsid w:val="000C0006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6C6C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5D5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AE7"/>
    <w:rsid w:val="00132C30"/>
    <w:rsid w:val="0013314F"/>
    <w:rsid w:val="001338CF"/>
    <w:rsid w:val="0013390D"/>
    <w:rsid w:val="00133C80"/>
    <w:rsid w:val="001345DE"/>
    <w:rsid w:val="0013469C"/>
    <w:rsid w:val="001366DE"/>
    <w:rsid w:val="00136930"/>
    <w:rsid w:val="00136A3C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00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4FE3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2FCA"/>
    <w:rsid w:val="001931AA"/>
    <w:rsid w:val="001933C6"/>
    <w:rsid w:val="00193564"/>
    <w:rsid w:val="00193606"/>
    <w:rsid w:val="0019367D"/>
    <w:rsid w:val="0019400E"/>
    <w:rsid w:val="00195238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BDB"/>
    <w:rsid w:val="001A5117"/>
    <w:rsid w:val="001A57CD"/>
    <w:rsid w:val="001A59F4"/>
    <w:rsid w:val="001A5CFE"/>
    <w:rsid w:val="001A5F9C"/>
    <w:rsid w:val="001A670B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E2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09D3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073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34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14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BAE"/>
    <w:rsid w:val="00210E0E"/>
    <w:rsid w:val="00210EA6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0BC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21"/>
    <w:rsid w:val="00231D72"/>
    <w:rsid w:val="002332D7"/>
    <w:rsid w:val="002332FB"/>
    <w:rsid w:val="00233500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864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0C2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CCF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1F0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A56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09F9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E25"/>
    <w:rsid w:val="002C3F22"/>
    <w:rsid w:val="002C44A5"/>
    <w:rsid w:val="002C468E"/>
    <w:rsid w:val="002C47F4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B1E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8F2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009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89A"/>
    <w:rsid w:val="00362C0E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2A91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78B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5F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2C7B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6784"/>
    <w:rsid w:val="003B7437"/>
    <w:rsid w:val="003B753C"/>
    <w:rsid w:val="003C0117"/>
    <w:rsid w:val="003C0456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DFC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26A"/>
    <w:rsid w:val="003E2378"/>
    <w:rsid w:val="003E2431"/>
    <w:rsid w:val="003E2C30"/>
    <w:rsid w:val="003E2DD7"/>
    <w:rsid w:val="003E3363"/>
    <w:rsid w:val="003E3496"/>
    <w:rsid w:val="003E3692"/>
    <w:rsid w:val="003E4BD9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667D"/>
    <w:rsid w:val="003F6D3C"/>
    <w:rsid w:val="003F6D90"/>
    <w:rsid w:val="003F71EC"/>
    <w:rsid w:val="003F73CF"/>
    <w:rsid w:val="003F74E1"/>
    <w:rsid w:val="003F7554"/>
    <w:rsid w:val="003F798B"/>
    <w:rsid w:val="003F7996"/>
    <w:rsid w:val="003F79DB"/>
    <w:rsid w:val="003F7E39"/>
    <w:rsid w:val="003F7FE5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07BA4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4739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5646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38A0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F11"/>
    <w:rsid w:val="00473102"/>
    <w:rsid w:val="004738C2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DD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7BF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1DDC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20F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6FBA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12E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52B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35A"/>
    <w:rsid w:val="004F7869"/>
    <w:rsid w:val="005006F3"/>
    <w:rsid w:val="00500927"/>
    <w:rsid w:val="00500D30"/>
    <w:rsid w:val="00500E12"/>
    <w:rsid w:val="00500F69"/>
    <w:rsid w:val="005013C4"/>
    <w:rsid w:val="0050163B"/>
    <w:rsid w:val="00501693"/>
    <w:rsid w:val="00501A6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53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17B03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43B1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2F12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3E94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2F5D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6A7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6CD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6C0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BD6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66E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11C"/>
    <w:rsid w:val="005A120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4FF2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77B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9E1"/>
    <w:rsid w:val="00603AC3"/>
    <w:rsid w:val="00603C82"/>
    <w:rsid w:val="00603F50"/>
    <w:rsid w:val="0060461D"/>
    <w:rsid w:val="006048E5"/>
    <w:rsid w:val="0060496E"/>
    <w:rsid w:val="00604E46"/>
    <w:rsid w:val="00605403"/>
    <w:rsid w:val="00605656"/>
    <w:rsid w:val="006056F2"/>
    <w:rsid w:val="00605FC7"/>
    <w:rsid w:val="0060627F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1C9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3FC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08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A12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26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7B"/>
    <w:rsid w:val="006847CF"/>
    <w:rsid w:val="00684821"/>
    <w:rsid w:val="006855EE"/>
    <w:rsid w:val="00685BCF"/>
    <w:rsid w:val="00685F71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7D5"/>
    <w:rsid w:val="00690B1E"/>
    <w:rsid w:val="00690D64"/>
    <w:rsid w:val="00690DDA"/>
    <w:rsid w:val="00690FDE"/>
    <w:rsid w:val="0069105C"/>
    <w:rsid w:val="00692366"/>
    <w:rsid w:val="006926C6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7D4"/>
    <w:rsid w:val="00697862"/>
    <w:rsid w:val="00697F6F"/>
    <w:rsid w:val="006A0548"/>
    <w:rsid w:val="006A0F02"/>
    <w:rsid w:val="006A1AD4"/>
    <w:rsid w:val="006A1EEF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3C62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0D08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707"/>
    <w:rsid w:val="00701671"/>
    <w:rsid w:val="0070177C"/>
    <w:rsid w:val="00701CA9"/>
    <w:rsid w:val="00701E72"/>
    <w:rsid w:val="007021CA"/>
    <w:rsid w:val="007023E2"/>
    <w:rsid w:val="0070240A"/>
    <w:rsid w:val="007026D0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59B"/>
    <w:rsid w:val="0070674D"/>
    <w:rsid w:val="00706882"/>
    <w:rsid w:val="00706981"/>
    <w:rsid w:val="00706D5E"/>
    <w:rsid w:val="00706EF2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1B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331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22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470"/>
    <w:rsid w:val="007605C7"/>
    <w:rsid w:val="00760911"/>
    <w:rsid w:val="00760A42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34D"/>
    <w:rsid w:val="0077640D"/>
    <w:rsid w:val="007764C8"/>
    <w:rsid w:val="00776553"/>
    <w:rsid w:val="007766E8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24B6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97867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1D1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047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02E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61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39E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9A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74D"/>
    <w:rsid w:val="00811826"/>
    <w:rsid w:val="0081216D"/>
    <w:rsid w:val="0081241D"/>
    <w:rsid w:val="00812522"/>
    <w:rsid w:val="00812672"/>
    <w:rsid w:val="00812798"/>
    <w:rsid w:val="00813272"/>
    <w:rsid w:val="0081343A"/>
    <w:rsid w:val="008135EF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27D"/>
    <w:rsid w:val="00817491"/>
    <w:rsid w:val="008174FC"/>
    <w:rsid w:val="0081798D"/>
    <w:rsid w:val="00820B7C"/>
    <w:rsid w:val="00820E4D"/>
    <w:rsid w:val="00820FBD"/>
    <w:rsid w:val="00821132"/>
    <w:rsid w:val="0082152D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4A2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6D17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991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5D9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1F32"/>
    <w:rsid w:val="008E2336"/>
    <w:rsid w:val="008E2364"/>
    <w:rsid w:val="008E237D"/>
    <w:rsid w:val="008E24D7"/>
    <w:rsid w:val="008E2596"/>
    <w:rsid w:val="008E2D7E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4CAF"/>
    <w:rsid w:val="008F5269"/>
    <w:rsid w:val="008F5D76"/>
    <w:rsid w:val="008F6A95"/>
    <w:rsid w:val="008F6D7D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58E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44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67E7C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494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0F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97EC8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B84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4FDB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661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4CA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703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27FD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1D3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FB4"/>
    <w:rsid w:val="00A40385"/>
    <w:rsid w:val="00A404C2"/>
    <w:rsid w:val="00A40662"/>
    <w:rsid w:val="00A41150"/>
    <w:rsid w:val="00A41370"/>
    <w:rsid w:val="00A41C4F"/>
    <w:rsid w:val="00A41DDB"/>
    <w:rsid w:val="00A41DED"/>
    <w:rsid w:val="00A42869"/>
    <w:rsid w:val="00A42AE2"/>
    <w:rsid w:val="00A42BBC"/>
    <w:rsid w:val="00A42BD8"/>
    <w:rsid w:val="00A431B4"/>
    <w:rsid w:val="00A432D1"/>
    <w:rsid w:val="00A43A97"/>
    <w:rsid w:val="00A43B92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6F54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98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8FB"/>
    <w:rsid w:val="00A94A56"/>
    <w:rsid w:val="00A94AF3"/>
    <w:rsid w:val="00A96098"/>
    <w:rsid w:val="00A9621C"/>
    <w:rsid w:val="00A9681B"/>
    <w:rsid w:val="00A96D02"/>
    <w:rsid w:val="00A9705C"/>
    <w:rsid w:val="00A97080"/>
    <w:rsid w:val="00A97F77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AB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6E0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45F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C0F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8A6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EE"/>
    <w:rsid w:val="00B617FA"/>
    <w:rsid w:val="00B626AB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0BD"/>
    <w:rsid w:val="00B6646B"/>
    <w:rsid w:val="00B66840"/>
    <w:rsid w:val="00B669F4"/>
    <w:rsid w:val="00B66A39"/>
    <w:rsid w:val="00B670FF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397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EB9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88"/>
    <w:rsid w:val="00B81DEA"/>
    <w:rsid w:val="00B821E4"/>
    <w:rsid w:val="00B82A6D"/>
    <w:rsid w:val="00B82D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47A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0DA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049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236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07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C65"/>
    <w:rsid w:val="00C13DCF"/>
    <w:rsid w:val="00C13E4C"/>
    <w:rsid w:val="00C13F13"/>
    <w:rsid w:val="00C13F79"/>
    <w:rsid w:val="00C14270"/>
    <w:rsid w:val="00C1452E"/>
    <w:rsid w:val="00C14783"/>
    <w:rsid w:val="00C14DDF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5E1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6B8"/>
    <w:rsid w:val="00C34A80"/>
    <w:rsid w:val="00C3568C"/>
    <w:rsid w:val="00C356A4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4E5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164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78D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5CD"/>
    <w:rsid w:val="00CB5799"/>
    <w:rsid w:val="00CB6603"/>
    <w:rsid w:val="00CB7788"/>
    <w:rsid w:val="00CB77E8"/>
    <w:rsid w:val="00CC0058"/>
    <w:rsid w:val="00CC03AB"/>
    <w:rsid w:val="00CC03EC"/>
    <w:rsid w:val="00CC0423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94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71C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9FA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4C9"/>
    <w:rsid w:val="00D346A4"/>
    <w:rsid w:val="00D347A2"/>
    <w:rsid w:val="00D349B7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37DC7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203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47F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BD2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2F22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6F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75F"/>
    <w:rsid w:val="00DF4913"/>
    <w:rsid w:val="00DF4AF7"/>
    <w:rsid w:val="00DF6346"/>
    <w:rsid w:val="00DF6604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261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5D"/>
    <w:rsid w:val="00E13F99"/>
    <w:rsid w:val="00E142F7"/>
    <w:rsid w:val="00E149A1"/>
    <w:rsid w:val="00E14A46"/>
    <w:rsid w:val="00E14B49"/>
    <w:rsid w:val="00E14BCC"/>
    <w:rsid w:val="00E153AE"/>
    <w:rsid w:val="00E1547F"/>
    <w:rsid w:val="00E1589A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203B0"/>
    <w:rsid w:val="00E204F3"/>
    <w:rsid w:val="00E20803"/>
    <w:rsid w:val="00E20898"/>
    <w:rsid w:val="00E20B43"/>
    <w:rsid w:val="00E213BA"/>
    <w:rsid w:val="00E21618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23E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513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745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89E"/>
    <w:rsid w:val="00EA0AFD"/>
    <w:rsid w:val="00EA0BD2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6F4B"/>
    <w:rsid w:val="00EA7548"/>
    <w:rsid w:val="00EA7989"/>
    <w:rsid w:val="00EA7ED9"/>
    <w:rsid w:val="00EA7FD9"/>
    <w:rsid w:val="00EB09DD"/>
    <w:rsid w:val="00EB0D39"/>
    <w:rsid w:val="00EB0FA6"/>
    <w:rsid w:val="00EB1962"/>
    <w:rsid w:val="00EB1A63"/>
    <w:rsid w:val="00EB39D9"/>
    <w:rsid w:val="00EB3BC0"/>
    <w:rsid w:val="00EB3C8D"/>
    <w:rsid w:val="00EB3D23"/>
    <w:rsid w:val="00EB3DD4"/>
    <w:rsid w:val="00EB3E9C"/>
    <w:rsid w:val="00EB42EE"/>
    <w:rsid w:val="00EB4629"/>
    <w:rsid w:val="00EB470F"/>
    <w:rsid w:val="00EB51C2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6AD0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6CC3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2FDB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2D9E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46F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B14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4E4C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320"/>
    <w:rsid w:val="00F756A0"/>
    <w:rsid w:val="00F756BB"/>
    <w:rsid w:val="00F75727"/>
    <w:rsid w:val="00F758C1"/>
    <w:rsid w:val="00F75C3B"/>
    <w:rsid w:val="00F75D72"/>
    <w:rsid w:val="00F7605E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4D7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401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AE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37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6A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D1EAC-1188-4A57-B2C6-DBDEF4627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16</TotalTime>
  <Pages>12</Pages>
  <Words>1968</Words>
  <Characters>1122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496</cp:revision>
  <cp:lastPrinted>2020-05-27T19:18:00Z</cp:lastPrinted>
  <dcterms:created xsi:type="dcterms:W3CDTF">2018-06-28T16:31:00Z</dcterms:created>
  <dcterms:modified xsi:type="dcterms:W3CDTF">2020-06-22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